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F2F3D" w:rsidRPr="00C72C62" w:rsidRDefault="002E1448">
      <w:pPr>
        <w:pStyle w:val="Title"/>
        <w:rPr>
          <w:sz w:val="20"/>
          <w:szCs w:val="20"/>
        </w:rPr>
      </w:pPr>
      <w:r w:rsidRPr="00C72C62">
        <w:rPr>
          <w:sz w:val="20"/>
          <w:szCs w:val="20"/>
        </w:rPr>
        <w:t>Portfolio Analysis</w:t>
      </w:r>
    </w:p>
    <w:p w:rsidR="000F2F3D" w:rsidRPr="00C72C62" w:rsidRDefault="002E1448">
      <w:pPr>
        <w:pStyle w:val="Author"/>
        <w:rPr>
          <w:sz w:val="16"/>
          <w:szCs w:val="16"/>
        </w:rPr>
      </w:pPr>
      <w:r w:rsidRPr="00C72C62">
        <w:rPr>
          <w:sz w:val="16"/>
          <w:szCs w:val="16"/>
        </w:rPr>
        <w:t>Xiner Zh</w:t>
      </w:r>
      <w:bookmarkStart w:id="0" w:name="_GoBack"/>
      <w:bookmarkEnd w:id="0"/>
      <w:r w:rsidRPr="00C72C62">
        <w:rPr>
          <w:sz w:val="16"/>
          <w:szCs w:val="16"/>
        </w:rPr>
        <w:t>ou</w:t>
      </w:r>
    </w:p>
    <w:p w:rsidR="000F2F3D" w:rsidRPr="00C72C62" w:rsidRDefault="002E1448">
      <w:pPr>
        <w:pStyle w:val="Date"/>
        <w:rPr>
          <w:sz w:val="16"/>
          <w:szCs w:val="16"/>
        </w:rPr>
      </w:pPr>
      <w:r w:rsidRPr="00C72C62">
        <w:rPr>
          <w:sz w:val="16"/>
          <w:szCs w:val="16"/>
        </w:rPr>
        <w:t>October 13, 2016</w:t>
      </w:r>
    </w:p>
    <w:p w:rsidR="000F2F3D" w:rsidRPr="00C72C62" w:rsidRDefault="002E1448">
      <w:pPr>
        <w:rPr>
          <w:sz w:val="16"/>
          <w:szCs w:val="16"/>
        </w:rPr>
      </w:pPr>
      <w:proofErr w:type="gramStart"/>
      <w:r w:rsidRPr="00C72C62">
        <w:rPr>
          <w:b/>
          <w:sz w:val="16"/>
          <w:szCs w:val="16"/>
        </w:rPr>
        <w:t>getPortfolio(</w:t>
      </w:r>
      <w:proofErr w:type="gramEnd"/>
      <w:r w:rsidRPr="00C72C62">
        <w:rPr>
          <w:b/>
          <w:sz w:val="16"/>
          <w:szCs w:val="16"/>
        </w:rPr>
        <w:t>er, cov.mat, weights)</w:t>
      </w:r>
    </w:p>
    <w:p w:rsidR="000F2F3D" w:rsidRPr="00C72C62" w:rsidRDefault="002E1448">
      <w:pPr>
        <w:pStyle w:val="Compact"/>
        <w:numPr>
          <w:ilvl w:val="0"/>
          <w:numId w:val="3"/>
        </w:numPr>
        <w:rPr>
          <w:sz w:val="16"/>
          <w:szCs w:val="16"/>
        </w:rPr>
      </w:pPr>
      <w:r w:rsidRPr="00C72C62">
        <w:rPr>
          <w:sz w:val="16"/>
          <w:szCs w:val="16"/>
        </w:rPr>
        <w:t>inputs:</w:t>
      </w:r>
    </w:p>
    <w:p w:rsidR="000F2F3D" w:rsidRPr="00C72C62" w:rsidRDefault="002E1448">
      <w:pPr>
        <w:pStyle w:val="Compact"/>
        <w:numPr>
          <w:ilvl w:val="1"/>
          <w:numId w:val="4"/>
        </w:numPr>
        <w:rPr>
          <w:sz w:val="16"/>
          <w:szCs w:val="16"/>
        </w:rPr>
      </w:pPr>
      <w:r w:rsidRPr="00C72C62">
        <w:rPr>
          <w:sz w:val="16"/>
          <w:szCs w:val="16"/>
        </w:rPr>
        <w:t>er: expected returns vector of chosen stocks</w:t>
      </w:r>
    </w:p>
    <w:p w:rsidR="000F2F3D" w:rsidRPr="00C72C62" w:rsidRDefault="002E1448">
      <w:pPr>
        <w:pStyle w:val="Compact"/>
        <w:numPr>
          <w:ilvl w:val="1"/>
          <w:numId w:val="4"/>
        </w:numPr>
        <w:rPr>
          <w:sz w:val="16"/>
          <w:szCs w:val="16"/>
        </w:rPr>
      </w:pPr>
      <w:r w:rsidRPr="00C72C62">
        <w:rPr>
          <w:sz w:val="16"/>
          <w:szCs w:val="16"/>
        </w:rPr>
        <w:t>cov.mat: covariance matrix of returns of chosen stocks</w:t>
      </w:r>
    </w:p>
    <w:p w:rsidR="000F2F3D" w:rsidRPr="00C72C62" w:rsidRDefault="002E1448">
      <w:pPr>
        <w:pStyle w:val="Compact"/>
        <w:numPr>
          <w:ilvl w:val="1"/>
          <w:numId w:val="4"/>
        </w:numPr>
        <w:rPr>
          <w:sz w:val="16"/>
          <w:szCs w:val="16"/>
        </w:rPr>
      </w:pPr>
      <w:r w:rsidRPr="00C72C62">
        <w:rPr>
          <w:sz w:val="16"/>
          <w:szCs w:val="16"/>
        </w:rPr>
        <w:t>weights: designated portfolio weights of chosen stocks</w:t>
      </w:r>
    </w:p>
    <w:p w:rsidR="000F2F3D" w:rsidRPr="00C72C62" w:rsidRDefault="002E1448">
      <w:pPr>
        <w:pStyle w:val="Compact"/>
        <w:numPr>
          <w:ilvl w:val="0"/>
          <w:numId w:val="3"/>
        </w:numPr>
        <w:rPr>
          <w:sz w:val="16"/>
          <w:szCs w:val="16"/>
        </w:rPr>
      </w:pPr>
      <w:r w:rsidRPr="00C72C62">
        <w:rPr>
          <w:sz w:val="16"/>
          <w:szCs w:val="16"/>
        </w:rPr>
        <w:t>outputs:</w:t>
      </w:r>
    </w:p>
    <w:p w:rsidR="000F2F3D" w:rsidRPr="00C72C62" w:rsidRDefault="002E1448">
      <w:pPr>
        <w:pStyle w:val="Compact"/>
        <w:numPr>
          <w:ilvl w:val="1"/>
          <w:numId w:val="5"/>
        </w:numPr>
        <w:rPr>
          <w:sz w:val="16"/>
          <w:szCs w:val="16"/>
        </w:rPr>
      </w:pPr>
      <w:r w:rsidRPr="00C72C62">
        <w:rPr>
          <w:sz w:val="16"/>
          <w:szCs w:val="16"/>
        </w:rPr>
        <w:t>er: portfolio expected return</w:t>
      </w:r>
    </w:p>
    <w:p w:rsidR="000F2F3D" w:rsidRPr="00C72C62" w:rsidRDefault="002E1448">
      <w:pPr>
        <w:pStyle w:val="Compact"/>
        <w:numPr>
          <w:ilvl w:val="1"/>
          <w:numId w:val="5"/>
        </w:numPr>
        <w:rPr>
          <w:sz w:val="16"/>
          <w:szCs w:val="16"/>
        </w:rPr>
      </w:pPr>
      <w:r w:rsidRPr="00C72C62">
        <w:rPr>
          <w:sz w:val="16"/>
          <w:szCs w:val="16"/>
        </w:rPr>
        <w:t>sd: portfolio standard deviation</w:t>
      </w:r>
    </w:p>
    <w:p w:rsidR="000F2F3D" w:rsidRPr="00C72C62" w:rsidRDefault="002E1448">
      <w:pPr>
        <w:pStyle w:val="Compact"/>
        <w:numPr>
          <w:ilvl w:val="1"/>
          <w:numId w:val="5"/>
        </w:numPr>
        <w:rPr>
          <w:sz w:val="16"/>
          <w:szCs w:val="16"/>
        </w:rPr>
      </w:pPr>
      <w:r w:rsidRPr="00C72C62">
        <w:rPr>
          <w:sz w:val="16"/>
          <w:szCs w:val="16"/>
        </w:rPr>
        <w:t>weights: designated portfolio weights of chosen stocks</w:t>
      </w:r>
    </w:p>
    <w:p w:rsidR="000F2F3D" w:rsidRPr="00C72C62" w:rsidRDefault="002E1448">
      <w:pPr>
        <w:rPr>
          <w:sz w:val="16"/>
          <w:szCs w:val="16"/>
        </w:rPr>
      </w:pPr>
      <w:r w:rsidRPr="00C72C62">
        <w:rPr>
          <w:b/>
          <w:sz w:val="16"/>
          <w:szCs w:val="16"/>
        </w:rPr>
        <w:t>efficient.portfolio(er, cov.mat, target.return)</w:t>
      </w:r>
    </w:p>
    <w:p w:rsidR="000F2F3D" w:rsidRPr="00C72C62" w:rsidRDefault="002E1448">
      <w:pPr>
        <w:pStyle w:val="Compact"/>
        <w:numPr>
          <w:ilvl w:val="0"/>
          <w:numId w:val="6"/>
        </w:numPr>
        <w:rPr>
          <w:sz w:val="16"/>
          <w:szCs w:val="16"/>
        </w:rPr>
      </w:pPr>
      <w:r w:rsidRPr="00C72C62">
        <w:rPr>
          <w:sz w:val="16"/>
          <w:szCs w:val="16"/>
        </w:rPr>
        <w:t>inputs:</w:t>
      </w:r>
    </w:p>
    <w:p w:rsidR="000F2F3D" w:rsidRPr="00C72C62" w:rsidRDefault="002E1448">
      <w:pPr>
        <w:pStyle w:val="Compact"/>
        <w:numPr>
          <w:ilvl w:val="1"/>
          <w:numId w:val="7"/>
        </w:numPr>
        <w:rPr>
          <w:sz w:val="16"/>
          <w:szCs w:val="16"/>
        </w:rPr>
      </w:pPr>
      <w:r w:rsidRPr="00C72C62">
        <w:rPr>
          <w:sz w:val="16"/>
          <w:szCs w:val="16"/>
        </w:rPr>
        <w:t>er: expected returns vector of chosen stocks</w:t>
      </w:r>
    </w:p>
    <w:p w:rsidR="000F2F3D" w:rsidRPr="00C72C62" w:rsidRDefault="002E1448">
      <w:pPr>
        <w:pStyle w:val="Compact"/>
        <w:numPr>
          <w:ilvl w:val="1"/>
          <w:numId w:val="7"/>
        </w:numPr>
        <w:rPr>
          <w:sz w:val="16"/>
          <w:szCs w:val="16"/>
        </w:rPr>
      </w:pPr>
      <w:r w:rsidRPr="00C72C62">
        <w:rPr>
          <w:sz w:val="16"/>
          <w:szCs w:val="16"/>
        </w:rPr>
        <w:t>cov.mat: covariance matrix of returns of chosen stocks</w:t>
      </w:r>
    </w:p>
    <w:p w:rsidR="000F2F3D" w:rsidRPr="00C72C62" w:rsidRDefault="002E1448">
      <w:pPr>
        <w:pStyle w:val="Compact"/>
        <w:numPr>
          <w:ilvl w:val="1"/>
          <w:numId w:val="7"/>
        </w:numPr>
        <w:rPr>
          <w:sz w:val="16"/>
          <w:szCs w:val="16"/>
        </w:rPr>
      </w:pPr>
      <w:r w:rsidRPr="00C72C62">
        <w:rPr>
          <w:sz w:val="16"/>
          <w:szCs w:val="16"/>
        </w:rPr>
        <w:t>target.return: target expected return (the function finds the minimum risk portfolio with this target return)</w:t>
      </w:r>
    </w:p>
    <w:p w:rsidR="000F2F3D" w:rsidRPr="00C72C62" w:rsidRDefault="002E1448">
      <w:pPr>
        <w:pStyle w:val="Compact"/>
        <w:numPr>
          <w:ilvl w:val="0"/>
          <w:numId w:val="6"/>
        </w:numPr>
        <w:rPr>
          <w:sz w:val="16"/>
          <w:szCs w:val="16"/>
        </w:rPr>
      </w:pPr>
      <w:r w:rsidRPr="00C72C62">
        <w:rPr>
          <w:sz w:val="16"/>
          <w:szCs w:val="16"/>
        </w:rPr>
        <w:t>outputs:</w:t>
      </w:r>
    </w:p>
    <w:p w:rsidR="000F2F3D" w:rsidRPr="00C72C62" w:rsidRDefault="002E1448">
      <w:pPr>
        <w:pStyle w:val="Compact"/>
        <w:numPr>
          <w:ilvl w:val="1"/>
          <w:numId w:val="8"/>
        </w:numPr>
        <w:rPr>
          <w:sz w:val="16"/>
          <w:szCs w:val="16"/>
        </w:rPr>
      </w:pPr>
      <w:r w:rsidRPr="00C72C62">
        <w:rPr>
          <w:sz w:val="16"/>
          <w:szCs w:val="16"/>
        </w:rPr>
        <w:t>er: portfolio expected return</w:t>
      </w:r>
    </w:p>
    <w:p w:rsidR="000F2F3D" w:rsidRPr="00C72C62" w:rsidRDefault="002E1448">
      <w:pPr>
        <w:pStyle w:val="Compact"/>
        <w:numPr>
          <w:ilvl w:val="1"/>
          <w:numId w:val="8"/>
        </w:numPr>
        <w:rPr>
          <w:sz w:val="16"/>
          <w:szCs w:val="16"/>
        </w:rPr>
      </w:pPr>
      <w:r w:rsidRPr="00C72C62">
        <w:rPr>
          <w:sz w:val="16"/>
          <w:szCs w:val="16"/>
        </w:rPr>
        <w:t>sd: portfolio standard deviation</w:t>
      </w:r>
    </w:p>
    <w:p w:rsidR="000F2F3D" w:rsidRPr="00C72C62" w:rsidRDefault="002E1448">
      <w:pPr>
        <w:pStyle w:val="Compact"/>
        <w:numPr>
          <w:ilvl w:val="1"/>
          <w:numId w:val="8"/>
        </w:numPr>
        <w:rPr>
          <w:sz w:val="16"/>
          <w:szCs w:val="16"/>
        </w:rPr>
      </w:pPr>
      <w:r w:rsidRPr="00C72C62">
        <w:rPr>
          <w:sz w:val="16"/>
          <w:szCs w:val="16"/>
        </w:rPr>
        <w:t>weights: portfolio weights of chosen stocks that minimizes the risk/sd at the level of target return</w:t>
      </w:r>
    </w:p>
    <w:p w:rsidR="000F2F3D" w:rsidRPr="00C72C62" w:rsidRDefault="002E1448">
      <w:pPr>
        <w:rPr>
          <w:sz w:val="16"/>
          <w:szCs w:val="16"/>
        </w:rPr>
      </w:pPr>
      <w:r w:rsidRPr="00C72C62">
        <w:rPr>
          <w:b/>
          <w:sz w:val="16"/>
          <w:szCs w:val="16"/>
        </w:rPr>
        <w:t>globalMin.portfolio(er, cov.mat)</w:t>
      </w:r>
    </w:p>
    <w:p w:rsidR="000F2F3D" w:rsidRPr="00C72C62" w:rsidRDefault="002E1448">
      <w:pPr>
        <w:pStyle w:val="Compact"/>
        <w:numPr>
          <w:ilvl w:val="0"/>
          <w:numId w:val="9"/>
        </w:numPr>
        <w:rPr>
          <w:sz w:val="16"/>
          <w:szCs w:val="16"/>
        </w:rPr>
      </w:pPr>
      <w:r w:rsidRPr="00C72C62">
        <w:rPr>
          <w:sz w:val="16"/>
          <w:szCs w:val="16"/>
        </w:rPr>
        <w:t>inputs:</w:t>
      </w:r>
    </w:p>
    <w:p w:rsidR="000F2F3D" w:rsidRPr="00C72C62" w:rsidRDefault="002E1448">
      <w:pPr>
        <w:pStyle w:val="Compact"/>
        <w:numPr>
          <w:ilvl w:val="1"/>
          <w:numId w:val="10"/>
        </w:numPr>
        <w:rPr>
          <w:sz w:val="16"/>
          <w:szCs w:val="16"/>
        </w:rPr>
      </w:pPr>
      <w:r w:rsidRPr="00C72C62">
        <w:rPr>
          <w:sz w:val="16"/>
          <w:szCs w:val="16"/>
        </w:rPr>
        <w:t>er: expected returns vector of chosen stocks</w:t>
      </w:r>
    </w:p>
    <w:p w:rsidR="000F2F3D" w:rsidRPr="00C72C62" w:rsidRDefault="002E1448">
      <w:pPr>
        <w:pStyle w:val="Compact"/>
        <w:numPr>
          <w:ilvl w:val="1"/>
          <w:numId w:val="10"/>
        </w:numPr>
        <w:rPr>
          <w:sz w:val="16"/>
          <w:szCs w:val="16"/>
        </w:rPr>
      </w:pPr>
      <w:r w:rsidRPr="00C72C62">
        <w:rPr>
          <w:sz w:val="16"/>
          <w:szCs w:val="16"/>
        </w:rPr>
        <w:t>cov.mat: covariance matrix of returns of chosen stocks</w:t>
      </w:r>
    </w:p>
    <w:p w:rsidR="000F2F3D" w:rsidRPr="00C72C62" w:rsidRDefault="002E1448">
      <w:pPr>
        <w:pStyle w:val="Compact"/>
        <w:numPr>
          <w:ilvl w:val="0"/>
          <w:numId w:val="9"/>
        </w:numPr>
        <w:rPr>
          <w:sz w:val="16"/>
          <w:szCs w:val="16"/>
        </w:rPr>
      </w:pPr>
      <w:r w:rsidRPr="00C72C62">
        <w:rPr>
          <w:sz w:val="16"/>
          <w:szCs w:val="16"/>
        </w:rPr>
        <w:t>outputs:</w:t>
      </w:r>
    </w:p>
    <w:p w:rsidR="000F2F3D" w:rsidRPr="00C72C62" w:rsidRDefault="002E1448">
      <w:pPr>
        <w:pStyle w:val="Compact"/>
        <w:numPr>
          <w:ilvl w:val="1"/>
          <w:numId w:val="11"/>
        </w:numPr>
        <w:rPr>
          <w:sz w:val="16"/>
          <w:szCs w:val="16"/>
        </w:rPr>
      </w:pPr>
      <w:r w:rsidRPr="00C72C62">
        <w:rPr>
          <w:sz w:val="16"/>
          <w:szCs w:val="16"/>
        </w:rPr>
        <w:t>er: GMV portfolio expected return</w:t>
      </w:r>
    </w:p>
    <w:p w:rsidR="000F2F3D" w:rsidRPr="00C72C62" w:rsidRDefault="002E1448">
      <w:pPr>
        <w:pStyle w:val="Compact"/>
        <w:numPr>
          <w:ilvl w:val="1"/>
          <w:numId w:val="11"/>
        </w:numPr>
        <w:rPr>
          <w:sz w:val="16"/>
          <w:szCs w:val="16"/>
        </w:rPr>
      </w:pPr>
      <w:r w:rsidRPr="00C72C62">
        <w:rPr>
          <w:sz w:val="16"/>
          <w:szCs w:val="16"/>
        </w:rPr>
        <w:t>sd: GMV portfolio standard deviation</w:t>
      </w:r>
    </w:p>
    <w:p w:rsidR="000F2F3D" w:rsidRPr="00C72C62" w:rsidRDefault="002E1448">
      <w:pPr>
        <w:pStyle w:val="Compact"/>
        <w:numPr>
          <w:ilvl w:val="1"/>
          <w:numId w:val="11"/>
        </w:numPr>
        <w:rPr>
          <w:sz w:val="16"/>
          <w:szCs w:val="16"/>
        </w:rPr>
      </w:pPr>
      <w:r w:rsidRPr="00C72C62">
        <w:rPr>
          <w:sz w:val="16"/>
          <w:szCs w:val="16"/>
        </w:rPr>
        <w:t>weights: portfolio weights of chosen stocks that minimizes the risk/sd for any level of return</w:t>
      </w:r>
    </w:p>
    <w:p w:rsidR="000F2F3D" w:rsidRPr="00C72C62" w:rsidRDefault="002E1448">
      <w:pPr>
        <w:rPr>
          <w:sz w:val="16"/>
          <w:szCs w:val="16"/>
        </w:rPr>
      </w:pPr>
      <w:r w:rsidRPr="00C72C62">
        <w:rPr>
          <w:b/>
          <w:sz w:val="16"/>
          <w:szCs w:val="16"/>
        </w:rPr>
        <w:t>tangency.portfolio(er, cov.mat, risk.free)</w:t>
      </w:r>
    </w:p>
    <w:p w:rsidR="000F2F3D" w:rsidRPr="00C72C62" w:rsidRDefault="002E1448">
      <w:pPr>
        <w:pStyle w:val="Compact"/>
        <w:numPr>
          <w:ilvl w:val="0"/>
          <w:numId w:val="12"/>
        </w:numPr>
        <w:rPr>
          <w:sz w:val="16"/>
          <w:szCs w:val="16"/>
        </w:rPr>
      </w:pPr>
      <w:r w:rsidRPr="00C72C62">
        <w:rPr>
          <w:sz w:val="16"/>
          <w:szCs w:val="16"/>
        </w:rPr>
        <w:t>inputs:</w:t>
      </w:r>
    </w:p>
    <w:p w:rsidR="000F2F3D" w:rsidRPr="00C72C62" w:rsidRDefault="002E1448">
      <w:pPr>
        <w:pStyle w:val="Compact"/>
        <w:numPr>
          <w:ilvl w:val="1"/>
          <w:numId w:val="13"/>
        </w:numPr>
        <w:rPr>
          <w:sz w:val="16"/>
          <w:szCs w:val="16"/>
        </w:rPr>
      </w:pPr>
      <w:r w:rsidRPr="00C72C62">
        <w:rPr>
          <w:sz w:val="16"/>
          <w:szCs w:val="16"/>
        </w:rPr>
        <w:t>er: expected returns vector of chosen stocks</w:t>
      </w:r>
    </w:p>
    <w:p w:rsidR="000F2F3D" w:rsidRPr="00C72C62" w:rsidRDefault="002E1448">
      <w:pPr>
        <w:pStyle w:val="Compact"/>
        <w:numPr>
          <w:ilvl w:val="1"/>
          <w:numId w:val="13"/>
        </w:numPr>
        <w:rPr>
          <w:sz w:val="16"/>
          <w:szCs w:val="16"/>
        </w:rPr>
      </w:pPr>
      <w:r w:rsidRPr="00C72C62">
        <w:rPr>
          <w:sz w:val="16"/>
          <w:szCs w:val="16"/>
        </w:rPr>
        <w:t>cov.mat: covariance matrix of returns of chosen stocks</w:t>
      </w:r>
    </w:p>
    <w:p w:rsidR="000F2F3D" w:rsidRPr="00C72C62" w:rsidRDefault="002E1448">
      <w:pPr>
        <w:pStyle w:val="Compact"/>
        <w:numPr>
          <w:ilvl w:val="1"/>
          <w:numId w:val="13"/>
        </w:numPr>
        <w:rPr>
          <w:sz w:val="16"/>
          <w:szCs w:val="16"/>
        </w:rPr>
      </w:pPr>
      <w:r w:rsidRPr="00C72C62">
        <w:rPr>
          <w:sz w:val="16"/>
          <w:szCs w:val="16"/>
        </w:rPr>
        <w:t>risk.free: the return of the risk-free asset</w:t>
      </w:r>
    </w:p>
    <w:p w:rsidR="000F2F3D" w:rsidRPr="00C72C62" w:rsidRDefault="002E1448">
      <w:pPr>
        <w:pStyle w:val="Compact"/>
        <w:numPr>
          <w:ilvl w:val="0"/>
          <w:numId w:val="12"/>
        </w:numPr>
        <w:rPr>
          <w:sz w:val="16"/>
          <w:szCs w:val="16"/>
        </w:rPr>
      </w:pPr>
      <w:r w:rsidRPr="00C72C62">
        <w:rPr>
          <w:sz w:val="16"/>
          <w:szCs w:val="16"/>
        </w:rPr>
        <w:t>outputs:</w:t>
      </w:r>
    </w:p>
    <w:p w:rsidR="000F2F3D" w:rsidRPr="00C72C62" w:rsidRDefault="002E1448">
      <w:pPr>
        <w:pStyle w:val="Compact"/>
        <w:numPr>
          <w:ilvl w:val="1"/>
          <w:numId w:val="14"/>
        </w:numPr>
        <w:rPr>
          <w:sz w:val="16"/>
          <w:szCs w:val="16"/>
        </w:rPr>
      </w:pPr>
      <w:r w:rsidRPr="00C72C62">
        <w:rPr>
          <w:sz w:val="16"/>
          <w:szCs w:val="16"/>
        </w:rPr>
        <w:t>er: tangency/market portfolio expected return</w:t>
      </w:r>
    </w:p>
    <w:p w:rsidR="000F2F3D" w:rsidRPr="00C72C62" w:rsidRDefault="002E1448">
      <w:pPr>
        <w:pStyle w:val="Compact"/>
        <w:numPr>
          <w:ilvl w:val="1"/>
          <w:numId w:val="14"/>
        </w:numPr>
        <w:rPr>
          <w:sz w:val="16"/>
          <w:szCs w:val="16"/>
        </w:rPr>
      </w:pPr>
      <w:r w:rsidRPr="00C72C62">
        <w:rPr>
          <w:sz w:val="16"/>
          <w:szCs w:val="16"/>
        </w:rPr>
        <w:t>sd: tangency/market portfolio standard deviation</w:t>
      </w:r>
    </w:p>
    <w:p w:rsidR="000F2F3D" w:rsidRPr="00C72C62" w:rsidRDefault="002E1448">
      <w:pPr>
        <w:pStyle w:val="Compact"/>
        <w:numPr>
          <w:ilvl w:val="1"/>
          <w:numId w:val="14"/>
        </w:numPr>
        <w:rPr>
          <w:sz w:val="16"/>
          <w:szCs w:val="16"/>
        </w:rPr>
      </w:pPr>
      <w:r w:rsidRPr="00C72C62">
        <w:rPr>
          <w:sz w:val="16"/>
          <w:szCs w:val="16"/>
        </w:rPr>
        <w:t>weights: tangency/market portfolio weights</w:t>
      </w:r>
    </w:p>
    <w:p w:rsidR="000F2F3D" w:rsidRPr="00C72C62" w:rsidRDefault="002E1448">
      <w:pPr>
        <w:rPr>
          <w:sz w:val="16"/>
          <w:szCs w:val="16"/>
        </w:rPr>
      </w:pPr>
      <w:r w:rsidRPr="00C72C62">
        <w:rPr>
          <w:b/>
          <w:sz w:val="16"/>
          <w:szCs w:val="16"/>
        </w:rPr>
        <w:t>efficient.frontier(er, cov.mat, nport, alpha.min=-0.5, alpha.max=1.5)</w:t>
      </w:r>
    </w:p>
    <w:p w:rsidR="000F2F3D" w:rsidRPr="00C72C62" w:rsidRDefault="002E1448">
      <w:pPr>
        <w:pStyle w:val="Compact"/>
        <w:numPr>
          <w:ilvl w:val="0"/>
          <w:numId w:val="15"/>
        </w:numPr>
        <w:rPr>
          <w:sz w:val="16"/>
          <w:szCs w:val="16"/>
        </w:rPr>
      </w:pPr>
      <w:r w:rsidRPr="00C72C62">
        <w:rPr>
          <w:sz w:val="16"/>
          <w:szCs w:val="16"/>
        </w:rPr>
        <w:t>inputs:</w:t>
      </w:r>
    </w:p>
    <w:p w:rsidR="000F2F3D" w:rsidRPr="00C72C62" w:rsidRDefault="002E1448">
      <w:pPr>
        <w:pStyle w:val="Compact"/>
        <w:numPr>
          <w:ilvl w:val="1"/>
          <w:numId w:val="16"/>
        </w:numPr>
        <w:rPr>
          <w:sz w:val="16"/>
          <w:szCs w:val="16"/>
        </w:rPr>
      </w:pPr>
      <w:r w:rsidRPr="00C72C62">
        <w:rPr>
          <w:sz w:val="16"/>
          <w:szCs w:val="16"/>
        </w:rPr>
        <w:t>er: expected returns vector of chosen stocks</w:t>
      </w:r>
    </w:p>
    <w:p w:rsidR="000F2F3D" w:rsidRPr="00C72C62" w:rsidRDefault="002E1448">
      <w:pPr>
        <w:pStyle w:val="Compact"/>
        <w:numPr>
          <w:ilvl w:val="1"/>
          <w:numId w:val="16"/>
        </w:numPr>
        <w:rPr>
          <w:sz w:val="16"/>
          <w:szCs w:val="16"/>
        </w:rPr>
      </w:pPr>
      <w:r w:rsidRPr="00C72C62">
        <w:rPr>
          <w:sz w:val="16"/>
          <w:szCs w:val="16"/>
        </w:rPr>
        <w:t>cov.mat: covariance matrix of returns of chosen stocks</w:t>
      </w:r>
    </w:p>
    <w:p w:rsidR="000F2F3D" w:rsidRPr="00C72C62" w:rsidRDefault="002E1448">
      <w:pPr>
        <w:pStyle w:val="Compact"/>
        <w:numPr>
          <w:ilvl w:val="1"/>
          <w:numId w:val="16"/>
        </w:numPr>
        <w:rPr>
          <w:sz w:val="16"/>
          <w:szCs w:val="16"/>
        </w:rPr>
      </w:pPr>
      <w:r w:rsidRPr="00C72C62">
        <w:rPr>
          <w:sz w:val="16"/>
          <w:szCs w:val="16"/>
        </w:rPr>
        <w:t>nport: number of efficient portfolios to compute</w:t>
      </w:r>
    </w:p>
    <w:p w:rsidR="000F2F3D" w:rsidRPr="00C72C62" w:rsidRDefault="002E1448">
      <w:pPr>
        <w:pStyle w:val="Compact"/>
        <w:numPr>
          <w:ilvl w:val="0"/>
          <w:numId w:val="15"/>
        </w:numPr>
        <w:rPr>
          <w:sz w:val="16"/>
          <w:szCs w:val="16"/>
        </w:rPr>
      </w:pPr>
      <w:r w:rsidRPr="00C72C62">
        <w:rPr>
          <w:sz w:val="16"/>
          <w:szCs w:val="16"/>
        </w:rPr>
        <w:t>outputs:</w:t>
      </w:r>
    </w:p>
    <w:p w:rsidR="000F2F3D" w:rsidRPr="00C72C62" w:rsidRDefault="002E1448">
      <w:pPr>
        <w:pStyle w:val="Compact"/>
        <w:numPr>
          <w:ilvl w:val="1"/>
          <w:numId w:val="17"/>
        </w:numPr>
        <w:rPr>
          <w:sz w:val="16"/>
          <w:szCs w:val="16"/>
        </w:rPr>
      </w:pPr>
      <w:r w:rsidRPr="00C72C62">
        <w:rPr>
          <w:sz w:val="16"/>
          <w:szCs w:val="16"/>
        </w:rPr>
        <w:t>er: nport x 1 vector of expected returns of efficient portfolios</w:t>
      </w:r>
    </w:p>
    <w:p w:rsidR="000F2F3D" w:rsidRPr="00C72C62" w:rsidRDefault="002E1448">
      <w:pPr>
        <w:pStyle w:val="Compact"/>
        <w:numPr>
          <w:ilvl w:val="1"/>
          <w:numId w:val="17"/>
        </w:numPr>
        <w:rPr>
          <w:sz w:val="16"/>
          <w:szCs w:val="16"/>
        </w:rPr>
      </w:pPr>
      <w:r w:rsidRPr="00C72C62">
        <w:rPr>
          <w:sz w:val="16"/>
          <w:szCs w:val="16"/>
        </w:rPr>
        <w:t>sd: nport x 1 vector of std deviations of efficient portfolios</w:t>
      </w:r>
    </w:p>
    <w:p w:rsidR="000F2F3D" w:rsidRPr="00C72C62" w:rsidRDefault="002E1448">
      <w:pPr>
        <w:pStyle w:val="Compact"/>
        <w:numPr>
          <w:ilvl w:val="1"/>
          <w:numId w:val="17"/>
        </w:numPr>
        <w:rPr>
          <w:sz w:val="16"/>
          <w:szCs w:val="16"/>
        </w:rPr>
      </w:pPr>
      <w:r w:rsidRPr="00C72C62">
        <w:rPr>
          <w:sz w:val="16"/>
          <w:szCs w:val="16"/>
        </w:rPr>
        <w:t>weights: nport x N matrix of weights of efficient portfolios</w:t>
      </w:r>
    </w:p>
    <w:p w:rsidR="000F2F3D" w:rsidRPr="00C72C62" w:rsidRDefault="002E1448">
      <w:pPr>
        <w:rPr>
          <w:sz w:val="16"/>
          <w:szCs w:val="16"/>
        </w:rPr>
      </w:pPr>
      <w:proofErr w:type="gramStart"/>
      <w:r w:rsidRPr="00C72C62">
        <w:rPr>
          <w:b/>
          <w:sz w:val="16"/>
          <w:szCs w:val="16"/>
        </w:rPr>
        <w:lastRenderedPageBreak/>
        <w:t>plot.portfolio(</w:t>
      </w:r>
      <w:proofErr w:type="gramEnd"/>
      <w:r w:rsidRPr="00C72C62">
        <w:rPr>
          <w:b/>
          <w:sz w:val="16"/>
          <w:szCs w:val="16"/>
        </w:rPr>
        <w:t>object)</w:t>
      </w:r>
    </w:p>
    <w:p w:rsidR="000F2F3D" w:rsidRPr="00C72C62" w:rsidRDefault="002E1448">
      <w:pPr>
        <w:pStyle w:val="Compact"/>
        <w:numPr>
          <w:ilvl w:val="0"/>
          <w:numId w:val="18"/>
        </w:numPr>
        <w:rPr>
          <w:sz w:val="16"/>
          <w:szCs w:val="16"/>
        </w:rPr>
      </w:pPr>
      <w:r w:rsidRPr="00C72C62">
        <w:rPr>
          <w:sz w:val="16"/>
          <w:szCs w:val="16"/>
        </w:rPr>
        <w:t>plot a portfolio weights</w:t>
      </w:r>
    </w:p>
    <w:p w:rsidR="000F2F3D" w:rsidRPr="00C72C62" w:rsidRDefault="002E1448">
      <w:pPr>
        <w:rPr>
          <w:sz w:val="16"/>
          <w:szCs w:val="16"/>
        </w:rPr>
      </w:pPr>
      <w:proofErr w:type="gramStart"/>
      <w:r w:rsidRPr="00C72C62">
        <w:rPr>
          <w:b/>
          <w:sz w:val="16"/>
          <w:szCs w:val="16"/>
        </w:rPr>
        <w:t>plot.Markowitz(</w:t>
      </w:r>
      <w:proofErr w:type="gramEnd"/>
      <w:r w:rsidRPr="00C72C62">
        <w:rPr>
          <w:b/>
          <w:sz w:val="16"/>
          <w:szCs w:val="16"/>
        </w:rPr>
        <w:t>object)</w:t>
      </w:r>
    </w:p>
    <w:p w:rsidR="000F2F3D" w:rsidRPr="00C72C62" w:rsidRDefault="002E1448">
      <w:pPr>
        <w:pStyle w:val="Compact"/>
        <w:numPr>
          <w:ilvl w:val="0"/>
          <w:numId w:val="19"/>
        </w:numPr>
        <w:rPr>
          <w:sz w:val="16"/>
          <w:szCs w:val="16"/>
        </w:rPr>
      </w:pPr>
      <w:r w:rsidRPr="00C72C62">
        <w:rPr>
          <w:sz w:val="16"/>
          <w:szCs w:val="16"/>
        </w:rPr>
        <w:t>plot efficient frontier curve</w:t>
      </w:r>
    </w:p>
    <w:p w:rsidR="000F2F3D" w:rsidRPr="00C72C62" w:rsidRDefault="002E1448">
      <w:pPr>
        <w:pStyle w:val="SourceCode"/>
        <w:rPr>
          <w:sz w:val="16"/>
          <w:szCs w:val="16"/>
        </w:rPr>
      </w:pPr>
      <w:r w:rsidRPr="00C72C62">
        <w:rPr>
          <w:rStyle w:val="CommentTok0"/>
          <w:sz w:val="16"/>
          <w:szCs w:val="16"/>
        </w:rPr>
        <w:t># Loading required libraries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library</w:t>
      </w:r>
      <w:r w:rsidRPr="00C72C62">
        <w:rPr>
          <w:rStyle w:val="NormalTok0"/>
          <w:sz w:val="16"/>
          <w:szCs w:val="16"/>
        </w:rPr>
        <w:t>(quantmod)</w:t>
      </w:r>
      <w:r w:rsidRPr="00C72C62">
        <w:rPr>
          <w:sz w:val="16"/>
          <w:szCs w:val="16"/>
        </w:rPr>
        <w:br/>
      </w:r>
      <w:r w:rsidRPr="00C72C62">
        <w:rPr>
          <w:sz w:val="16"/>
          <w:szCs w:val="16"/>
        </w:rPr>
        <w:br/>
      </w:r>
      <w:r w:rsidRPr="00C72C62">
        <w:rPr>
          <w:rStyle w:val="CommentTok0"/>
          <w:sz w:val="16"/>
          <w:szCs w:val="16"/>
        </w:rPr>
        <w:t># include source code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source</w:t>
      </w:r>
      <w:r w:rsidRPr="00C72C62">
        <w:rPr>
          <w:rStyle w:val="NormalTok0"/>
          <w:sz w:val="16"/>
          <w:szCs w:val="16"/>
        </w:rPr>
        <w:t>(</w:t>
      </w:r>
      <w:r w:rsidRPr="00C72C62">
        <w:rPr>
          <w:rStyle w:val="StringTok0"/>
          <w:sz w:val="16"/>
          <w:szCs w:val="16"/>
        </w:rPr>
        <w:t>"E:/Course Work at Harvard/Introduction to Financial Statisitcs/Eric Zivot.R"</w:t>
      </w:r>
      <w:r w:rsidRPr="00C72C62">
        <w:rPr>
          <w:rStyle w:val="NormalTok0"/>
          <w:sz w:val="16"/>
          <w:szCs w:val="16"/>
        </w:rPr>
        <w:t>)</w:t>
      </w:r>
      <w:r w:rsidRPr="00C72C62">
        <w:rPr>
          <w:sz w:val="16"/>
          <w:szCs w:val="16"/>
        </w:rPr>
        <w:br/>
      </w:r>
      <w:r w:rsidRPr="00C72C62">
        <w:rPr>
          <w:sz w:val="16"/>
          <w:szCs w:val="16"/>
        </w:rPr>
        <w:br/>
      </w:r>
      <w:r w:rsidRPr="00C72C62">
        <w:rPr>
          <w:rStyle w:val="CommentTok0"/>
          <w:sz w:val="16"/>
          <w:szCs w:val="16"/>
        </w:rPr>
        <w:t># Pulling Stock Returns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getSymbols</w:t>
      </w:r>
      <w:r w:rsidRPr="00C72C62">
        <w:rPr>
          <w:rStyle w:val="NormalTok0"/>
          <w:sz w:val="16"/>
          <w:szCs w:val="16"/>
        </w:rPr>
        <w:t>(</w:t>
      </w:r>
      <w:r w:rsidRPr="00C72C62">
        <w:rPr>
          <w:rStyle w:val="StringTok0"/>
          <w:sz w:val="16"/>
          <w:szCs w:val="16"/>
        </w:rPr>
        <w:t>"AAPL"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from=</w:t>
      </w:r>
      <w:r w:rsidRPr="00C72C62">
        <w:rPr>
          <w:rStyle w:val="StringTok0"/>
          <w:sz w:val="16"/>
          <w:szCs w:val="16"/>
        </w:rPr>
        <w:t>"2013-01-01"</w:t>
      </w:r>
      <w:r w:rsidRPr="00C72C62">
        <w:rPr>
          <w:rStyle w:val="NormalTok0"/>
          <w:sz w:val="16"/>
          <w:szCs w:val="16"/>
        </w:rPr>
        <w:t>)</w:t>
      </w:r>
    </w:p>
    <w:p w:rsidR="000F2F3D" w:rsidRPr="00C72C62" w:rsidRDefault="002E1448">
      <w:pPr>
        <w:pStyle w:val="SourceCode"/>
        <w:rPr>
          <w:sz w:val="16"/>
          <w:szCs w:val="16"/>
        </w:rPr>
      </w:pPr>
      <w:r w:rsidRPr="00C72C62">
        <w:rPr>
          <w:rStyle w:val="VerbatimChar"/>
          <w:sz w:val="16"/>
          <w:szCs w:val="16"/>
        </w:rPr>
        <w:t>## [1] "AAPL"</w:t>
      </w:r>
    </w:p>
    <w:p w:rsidR="000F2F3D" w:rsidRPr="00C72C62" w:rsidRDefault="002E1448">
      <w:pPr>
        <w:pStyle w:val="SourceCode"/>
        <w:rPr>
          <w:sz w:val="16"/>
          <w:szCs w:val="16"/>
        </w:rPr>
      </w:pPr>
      <w:proofErr w:type="gramStart"/>
      <w:r w:rsidRPr="00C72C62">
        <w:rPr>
          <w:rStyle w:val="KeywordTok0"/>
          <w:sz w:val="16"/>
          <w:szCs w:val="16"/>
        </w:rPr>
        <w:t>getSymbols</w:t>
      </w:r>
      <w:r w:rsidRPr="00C72C62">
        <w:rPr>
          <w:rStyle w:val="NormalTok0"/>
          <w:sz w:val="16"/>
          <w:szCs w:val="16"/>
        </w:rPr>
        <w:t>(</w:t>
      </w:r>
      <w:proofErr w:type="gramEnd"/>
      <w:r w:rsidRPr="00C72C62">
        <w:rPr>
          <w:rStyle w:val="StringTok0"/>
          <w:sz w:val="16"/>
          <w:szCs w:val="16"/>
        </w:rPr>
        <w:t>"SNA"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from=</w:t>
      </w:r>
      <w:r w:rsidRPr="00C72C62">
        <w:rPr>
          <w:rStyle w:val="StringTok0"/>
          <w:sz w:val="16"/>
          <w:szCs w:val="16"/>
        </w:rPr>
        <w:t>"2013-01-01"</w:t>
      </w:r>
      <w:r w:rsidRPr="00C72C62">
        <w:rPr>
          <w:rStyle w:val="NormalTok0"/>
          <w:sz w:val="16"/>
          <w:szCs w:val="16"/>
        </w:rPr>
        <w:t>)</w:t>
      </w:r>
    </w:p>
    <w:p w:rsidR="000F2F3D" w:rsidRPr="00C72C62" w:rsidRDefault="002E1448">
      <w:pPr>
        <w:pStyle w:val="SourceCode"/>
        <w:rPr>
          <w:sz w:val="16"/>
          <w:szCs w:val="16"/>
        </w:rPr>
      </w:pPr>
      <w:r w:rsidRPr="00C72C62">
        <w:rPr>
          <w:rStyle w:val="VerbatimChar"/>
          <w:sz w:val="16"/>
          <w:szCs w:val="16"/>
        </w:rPr>
        <w:t>## [1] "SNA"</w:t>
      </w:r>
    </w:p>
    <w:p w:rsidR="000F2F3D" w:rsidRPr="00C72C62" w:rsidRDefault="002E1448">
      <w:pPr>
        <w:pStyle w:val="SourceCode"/>
        <w:rPr>
          <w:sz w:val="16"/>
          <w:szCs w:val="16"/>
        </w:rPr>
      </w:pPr>
      <w:proofErr w:type="gramStart"/>
      <w:r w:rsidRPr="00C72C62">
        <w:rPr>
          <w:rStyle w:val="KeywordTok0"/>
          <w:sz w:val="16"/>
          <w:szCs w:val="16"/>
        </w:rPr>
        <w:t>getSymbols</w:t>
      </w:r>
      <w:r w:rsidRPr="00C72C62">
        <w:rPr>
          <w:rStyle w:val="NormalTok0"/>
          <w:sz w:val="16"/>
          <w:szCs w:val="16"/>
        </w:rPr>
        <w:t>(</w:t>
      </w:r>
      <w:proofErr w:type="gramEnd"/>
      <w:r w:rsidRPr="00C72C62">
        <w:rPr>
          <w:rStyle w:val="StringTok0"/>
          <w:sz w:val="16"/>
          <w:szCs w:val="16"/>
        </w:rPr>
        <w:t>"MCD"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from=</w:t>
      </w:r>
      <w:r w:rsidRPr="00C72C62">
        <w:rPr>
          <w:rStyle w:val="StringTok0"/>
          <w:sz w:val="16"/>
          <w:szCs w:val="16"/>
        </w:rPr>
        <w:t>"2013-01-01"</w:t>
      </w:r>
      <w:r w:rsidRPr="00C72C62">
        <w:rPr>
          <w:rStyle w:val="NormalTok0"/>
          <w:sz w:val="16"/>
          <w:szCs w:val="16"/>
        </w:rPr>
        <w:t>)</w:t>
      </w:r>
    </w:p>
    <w:p w:rsidR="000F2F3D" w:rsidRPr="00C72C62" w:rsidRDefault="002E1448">
      <w:pPr>
        <w:pStyle w:val="SourceCode"/>
        <w:rPr>
          <w:sz w:val="16"/>
          <w:szCs w:val="16"/>
        </w:rPr>
      </w:pPr>
      <w:r w:rsidRPr="00C72C62">
        <w:rPr>
          <w:rStyle w:val="VerbatimChar"/>
          <w:sz w:val="16"/>
          <w:szCs w:val="16"/>
        </w:rPr>
        <w:t>## [1] "MCD"</w:t>
      </w:r>
    </w:p>
    <w:p w:rsidR="000F2F3D" w:rsidRPr="00C72C62" w:rsidRDefault="002E1448">
      <w:pPr>
        <w:pStyle w:val="SourceCode"/>
        <w:rPr>
          <w:sz w:val="16"/>
          <w:szCs w:val="16"/>
        </w:rPr>
      </w:pPr>
      <w:r w:rsidRPr="00C72C62">
        <w:rPr>
          <w:rStyle w:val="NormalTok0"/>
          <w:sz w:val="16"/>
          <w:szCs w:val="16"/>
        </w:rPr>
        <w:t>aaplret&lt;-</w:t>
      </w:r>
      <w:r w:rsidRPr="00C72C62">
        <w:rPr>
          <w:rStyle w:val="KeywordTok0"/>
          <w:sz w:val="16"/>
          <w:szCs w:val="16"/>
        </w:rPr>
        <w:t>monthlyReturn</w:t>
      </w:r>
      <w:r w:rsidRPr="00C72C62">
        <w:rPr>
          <w:rStyle w:val="NormalTok0"/>
          <w:sz w:val="16"/>
          <w:szCs w:val="16"/>
        </w:rPr>
        <w:t>(</w:t>
      </w:r>
      <w:r w:rsidRPr="00C72C62">
        <w:rPr>
          <w:rStyle w:val="KeywordTok0"/>
          <w:sz w:val="16"/>
          <w:szCs w:val="16"/>
        </w:rPr>
        <w:t>Ad</w:t>
      </w:r>
      <w:r w:rsidRPr="00C72C62">
        <w:rPr>
          <w:rStyle w:val="NormalTok0"/>
          <w:sz w:val="16"/>
          <w:szCs w:val="16"/>
        </w:rPr>
        <w:t>(AAPL))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snaret&lt;-</w:t>
      </w:r>
      <w:r w:rsidRPr="00C72C62">
        <w:rPr>
          <w:rStyle w:val="KeywordTok0"/>
          <w:sz w:val="16"/>
          <w:szCs w:val="16"/>
        </w:rPr>
        <w:t>monthlyReturn</w:t>
      </w:r>
      <w:r w:rsidRPr="00C72C62">
        <w:rPr>
          <w:rStyle w:val="NormalTok0"/>
          <w:sz w:val="16"/>
          <w:szCs w:val="16"/>
        </w:rPr>
        <w:t>(</w:t>
      </w:r>
      <w:r w:rsidRPr="00C72C62">
        <w:rPr>
          <w:rStyle w:val="KeywordTok0"/>
          <w:sz w:val="16"/>
          <w:szCs w:val="16"/>
        </w:rPr>
        <w:t>Ad</w:t>
      </w:r>
      <w:r w:rsidRPr="00C72C62">
        <w:rPr>
          <w:rStyle w:val="NormalTok0"/>
          <w:sz w:val="16"/>
          <w:szCs w:val="16"/>
        </w:rPr>
        <w:t>(SNA))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mcdret&lt;-</w:t>
      </w:r>
      <w:r w:rsidRPr="00C72C62">
        <w:rPr>
          <w:rStyle w:val="KeywordTok0"/>
          <w:sz w:val="16"/>
          <w:szCs w:val="16"/>
        </w:rPr>
        <w:t>monthlyReturn</w:t>
      </w:r>
      <w:r w:rsidRPr="00C72C62">
        <w:rPr>
          <w:rStyle w:val="NormalTok0"/>
          <w:sz w:val="16"/>
          <w:szCs w:val="16"/>
        </w:rPr>
        <w:t>(</w:t>
      </w:r>
      <w:r w:rsidRPr="00C72C62">
        <w:rPr>
          <w:rStyle w:val="KeywordTok0"/>
          <w:sz w:val="16"/>
          <w:szCs w:val="16"/>
        </w:rPr>
        <w:t>Ad</w:t>
      </w:r>
      <w:r w:rsidRPr="00C72C62">
        <w:rPr>
          <w:rStyle w:val="NormalTok0"/>
          <w:sz w:val="16"/>
          <w:szCs w:val="16"/>
        </w:rPr>
        <w:t>(MCD))</w:t>
      </w:r>
      <w:r w:rsidRPr="00C72C62">
        <w:rPr>
          <w:sz w:val="16"/>
          <w:szCs w:val="16"/>
        </w:rPr>
        <w:br/>
      </w:r>
      <w:r w:rsidRPr="00C72C62">
        <w:rPr>
          <w:sz w:val="16"/>
          <w:szCs w:val="16"/>
        </w:rPr>
        <w:br/>
      </w:r>
      <w:r w:rsidRPr="00C72C62">
        <w:rPr>
          <w:rStyle w:val="CommentTok0"/>
          <w:sz w:val="16"/>
          <w:szCs w:val="16"/>
        </w:rPr>
        <w:t># expected return vector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er&lt;-</w:t>
      </w:r>
      <w:r w:rsidRPr="00C72C62">
        <w:rPr>
          <w:rStyle w:val="KeywordTok0"/>
          <w:sz w:val="16"/>
          <w:szCs w:val="16"/>
        </w:rPr>
        <w:t>c</w:t>
      </w:r>
      <w:r w:rsidRPr="00C72C62">
        <w:rPr>
          <w:rStyle w:val="NormalTok0"/>
          <w:sz w:val="16"/>
          <w:szCs w:val="16"/>
        </w:rPr>
        <w:t>(</w:t>
      </w:r>
      <w:r w:rsidRPr="00C72C62">
        <w:rPr>
          <w:rStyle w:val="KeywordTok0"/>
          <w:sz w:val="16"/>
          <w:szCs w:val="16"/>
        </w:rPr>
        <w:t>mean</w:t>
      </w:r>
      <w:r w:rsidRPr="00C72C62">
        <w:rPr>
          <w:rStyle w:val="NormalTok0"/>
          <w:sz w:val="16"/>
          <w:szCs w:val="16"/>
        </w:rPr>
        <w:t xml:space="preserve">(aaplret), </w:t>
      </w:r>
      <w:r w:rsidRPr="00C72C62">
        <w:rPr>
          <w:rStyle w:val="KeywordTok0"/>
          <w:sz w:val="16"/>
          <w:szCs w:val="16"/>
        </w:rPr>
        <w:t>mean</w:t>
      </w:r>
      <w:r w:rsidRPr="00C72C62">
        <w:rPr>
          <w:rStyle w:val="NormalTok0"/>
          <w:sz w:val="16"/>
          <w:szCs w:val="16"/>
        </w:rPr>
        <w:t xml:space="preserve">(snaret), </w:t>
      </w:r>
      <w:r w:rsidRPr="00C72C62">
        <w:rPr>
          <w:rStyle w:val="KeywordTok0"/>
          <w:sz w:val="16"/>
          <w:szCs w:val="16"/>
        </w:rPr>
        <w:t>mean</w:t>
      </w:r>
      <w:r w:rsidRPr="00C72C62">
        <w:rPr>
          <w:rStyle w:val="NormalTok0"/>
          <w:sz w:val="16"/>
          <w:szCs w:val="16"/>
        </w:rPr>
        <w:t>(mcdret))</w:t>
      </w:r>
      <w:r w:rsidRPr="00C72C62">
        <w:rPr>
          <w:sz w:val="16"/>
          <w:szCs w:val="16"/>
        </w:rPr>
        <w:br/>
      </w:r>
      <w:r w:rsidRPr="00C72C62">
        <w:rPr>
          <w:sz w:val="16"/>
          <w:szCs w:val="16"/>
        </w:rPr>
        <w:br/>
      </w:r>
      <w:r w:rsidRPr="00C72C62">
        <w:rPr>
          <w:rStyle w:val="CommentTok0"/>
          <w:sz w:val="16"/>
          <w:szCs w:val="16"/>
        </w:rPr>
        <w:t># covariance matrix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cov.mat&lt;-</w:t>
      </w:r>
      <w:r w:rsidRPr="00C72C62">
        <w:rPr>
          <w:rStyle w:val="KeywordTok0"/>
          <w:sz w:val="16"/>
          <w:szCs w:val="16"/>
        </w:rPr>
        <w:t>cov</w:t>
      </w:r>
      <w:r w:rsidRPr="00C72C62">
        <w:rPr>
          <w:rStyle w:val="NormalTok0"/>
          <w:sz w:val="16"/>
          <w:szCs w:val="16"/>
        </w:rPr>
        <w:t>(</w:t>
      </w:r>
      <w:r w:rsidRPr="00C72C62">
        <w:rPr>
          <w:rStyle w:val="KeywordTok0"/>
          <w:sz w:val="16"/>
          <w:szCs w:val="16"/>
        </w:rPr>
        <w:t>cbind</w:t>
      </w:r>
      <w:r w:rsidRPr="00C72C62">
        <w:rPr>
          <w:rStyle w:val="NormalTok0"/>
          <w:sz w:val="16"/>
          <w:szCs w:val="16"/>
        </w:rPr>
        <w:t>(aaplret, snaret, mcdret))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names</w:t>
      </w:r>
      <w:r w:rsidRPr="00C72C62">
        <w:rPr>
          <w:rStyle w:val="NormalTok0"/>
          <w:sz w:val="16"/>
          <w:szCs w:val="16"/>
        </w:rPr>
        <w:t>(er)&lt;-</w:t>
      </w:r>
      <w:r w:rsidRPr="00C72C62">
        <w:rPr>
          <w:rStyle w:val="KeywordTok0"/>
          <w:sz w:val="16"/>
          <w:szCs w:val="16"/>
        </w:rPr>
        <w:t>c</w:t>
      </w:r>
      <w:r w:rsidRPr="00C72C62">
        <w:rPr>
          <w:rStyle w:val="NormalTok0"/>
          <w:sz w:val="16"/>
          <w:szCs w:val="16"/>
        </w:rPr>
        <w:t>(</w:t>
      </w:r>
      <w:r w:rsidRPr="00C72C62">
        <w:rPr>
          <w:rStyle w:val="StringTok0"/>
          <w:sz w:val="16"/>
          <w:szCs w:val="16"/>
        </w:rPr>
        <w:t>"AAPL"</w:t>
      </w:r>
      <w:r w:rsidRPr="00C72C62">
        <w:rPr>
          <w:rStyle w:val="NormalTok0"/>
          <w:sz w:val="16"/>
          <w:szCs w:val="16"/>
        </w:rPr>
        <w:t>,</w:t>
      </w:r>
      <w:r w:rsidRPr="00C72C62">
        <w:rPr>
          <w:rStyle w:val="StringTok0"/>
          <w:sz w:val="16"/>
          <w:szCs w:val="16"/>
        </w:rPr>
        <w:t>"SNA"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StringTok0"/>
          <w:sz w:val="16"/>
          <w:szCs w:val="16"/>
        </w:rPr>
        <w:t>"MCD"</w:t>
      </w:r>
      <w:r w:rsidRPr="00C72C62">
        <w:rPr>
          <w:rStyle w:val="NormalTok0"/>
          <w:sz w:val="16"/>
          <w:szCs w:val="16"/>
        </w:rPr>
        <w:t>)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colnames</w:t>
      </w:r>
      <w:r w:rsidRPr="00C72C62">
        <w:rPr>
          <w:rStyle w:val="NormalTok0"/>
          <w:sz w:val="16"/>
          <w:szCs w:val="16"/>
        </w:rPr>
        <w:t>(cov.mat)&lt;-</w:t>
      </w:r>
      <w:r w:rsidRPr="00C72C62">
        <w:rPr>
          <w:rStyle w:val="KeywordTok0"/>
          <w:sz w:val="16"/>
          <w:szCs w:val="16"/>
        </w:rPr>
        <w:t>c</w:t>
      </w:r>
      <w:r w:rsidRPr="00C72C62">
        <w:rPr>
          <w:rStyle w:val="NormalTok0"/>
          <w:sz w:val="16"/>
          <w:szCs w:val="16"/>
        </w:rPr>
        <w:t>(</w:t>
      </w:r>
      <w:r w:rsidRPr="00C72C62">
        <w:rPr>
          <w:rStyle w:val="StringTok0"/>
          <w:sz w:val="16"/>
          <w:szCs w:val="16"/>
        </w:rPr>
        <w:t>"AAPL"</w:t>
      </w:r>
      <w:r w:rsidRPr="00C72C62">
        <w:rPr>
          <w:rStyle w:val="NormalTok0"/>
          <w:sz w:val="16"/>
          <w:szCs w:val="16"/>
        </w:rPr>
        <w:t>,</w:t>
      </w:r>
      <w:r w:rsidRPr="00C72C62">
        <w:rPr>
          <w:rStyle w:val="StringTok0"/>
          <w:sz w:val="16"/>
          <w:szCs w:val="16"/>
        </w:rPr>
        <w:t>"SNA"</w:t>
      </w:r>
      <w:r w:rsidRPr="00C72C62">
        <w:rPr>
          <w:rStyle w:val="NormalTok0"/>
          <w:sz w:val="16"/>
          <w:szCs w:val="16"/>
        </w:rPr>
        <w:t>,</w:t>
      </w:r>
      <w:r w:rsidRPr="00C72C62">
        <w:rPr>
          <w:rStyle w:val="StringTok0"/>
          <w:sz w:val="16"/>
          <w:szCs w:val="16"/>
        </w:rPr>
        <w:t>"MCD"</w:t>
      </w:r>
      <w:r w:rsidRPr="00C72C62">
        <w:rPr>
          <w:rStyle w:val="NormalTok0"/>
          <w:sz w:val="16"/>
          <w:szCs w:val="16"/>
        </w:rPr>
        <w:t>)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rownames</w:t>
      </w:r>
      <w:r w:rsidRPr="00C72C62">
        <w:rPr>
          <w:rStyle w:val="NormalTok0"/>
          <w:sz w:val="16"/>
          <w:szCs w:val="16"/>
        </w:rPr>
        <w:t>(cov.mat)&lt;-</w:t>
      </w:r>
      <w:r w:rsidRPr="00C72C62">
        <w:rPr>
          <w:rStyle w:val="KeywordTok0"/>
          <w:sz w:val="16"/>
          <w:szCs w:val="16"/>
        </w:rPr>
        <w:t>c</w:t>
      </w:r>
      <w:r w:rsidRPr="00C72C62">
        <w:rPr>
          <w:rStyle w:val="NormalTok0"/>
          <w:sz w:val="16"/>
          <w:szCs w:val="16"/>
        </w:rPr>
        <w:t>(</w:t>
      </w:r>
      <w:r w:rsidRPr="00C72C62">
        <w:rPr>
          <w:rStyle w:val="StringTok0"/>
          <w:sz w:val="16"/>
          <w:szCs w:val="16"/>
        </w:rPr>
        <w:t>"AAPL"</w:t>
      </w:r>
      <w:r w:rsidRPr="00C72C62">
        <w:rPr>
          <w:rStyle w:val="NormalTok0"/>
          <w:sz w:val="16"/>
          <w:szCs w:val="16"/>
        </w:rPr>
        <w:t>,</w:t>
      </w:r>
      <w:r w:rsidRPr="00C72C62">
        <w:rPr>
          <w:rStyle w:val="StringTok0"/>
          <w:sz w:val="16"/>
          <w:szCs w:val="16"/>
        </w:rPr>
        <w:t>"SNA"</w:t>
      </w:r>
      <w:r w:rsidRPr="00C72C62">
        <w:rPr>
          <w:rStyle w:val="NormalTok0"/>
          <w:sz w:val="16"/>
          <w:szCs w:val="16"/>
        </w:rPr>
        <w:t>,</w:t>
      </w:r>
      <w:r w:rsidRPr="00C72C62">
        <w:rPr>
          <w:rStyle w:val="StringTok0"/>
          <w:sz w:val="16"/>
          <w:szCs w:val="16"/>
        </w:rPr>
        <w:t>"MCD"</w:t>
      </w:r>
      <w:r w:rsidRPr="00C72C62">
        <w:rPr>
          <w:rStyle w:val="NormalTok0"/>
          <w:sz w:val="16"/>
          <w:szCs w:val="16"/>
        </w:rPr>
        <w:t>)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 xml:space="preserve"> 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############################################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## Global Minimum Variance Portfolio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###########################################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gmin.port&lt;-</w:t>
      </w:r>
      <w:r w:rsidRPr="00C72C62">
        <w:rPr>
          <w:rStyle w:val="KeywordTok0"/>
          <w:sz w:val="16"/>
          <w:szCs w:val="16"/>
        </w:rPr>
        <w:t>globalMin.portfolio</w:t>
      </w:r>
      <w:r w:rsidRPr="00C72C62">
        <w:rPr>
          <w:rStyle w:val="NormalTok0"/>
          <w:sz w:val="16"/>
          <w:szCs w:val="16"/>
        </w:rPr>
        <w:t>(er,cov.mat)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print</w:t>
      </w:r>
      <w:r w:rsidRPr="00C72C62">
        <w:rPr>
          <w:rStyle w:val="NormalTok0"/>
          <w:sz w:val="16"/>
          <w:szCs w:val="16"/>
        </w:rPr>
        <w:t>(gmin.port)</w:t>
      </w:r>
    </w:p>
    <w:p w:rsidR="000F2F3D" w:rsidRPr="00C72C62" w:rsidRDefault="002E1448">
      <w:pPr>
        <w:pStyle w:val="SourceCode"/>
        <w:rPr>
          <w:sz w:val="16"/>
          <w:szCs w:val="16"/>
        </w:rPr>
      </w:pPr>
      <w:r w:rsidRPr="00C72C62">
        <w:rPr>
          <w:rStyle w:val="VerbatimChar"/>
          <w:sz w:val="16"/>
          <w:szCs w:val="16"/>
        </w:rPr>
        <w:t>## Call</w:t>
      </w:r>
      <w:proofErr w:type="gramStart"/>
      <w:r w:rsidRPr="00C72C62">
        <w:rPr>
          <w:rStyle w:val="VerbatimChar"/>
          <w:sz w:val="16"/>
          <w:szCs w:val="16"/>
        </w:rPr>
        <w:t>:</w:t>
      </w:r>
      <w:proofErr w:type="gramEnd"/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>## globalMin.portfolio(er = er, cov.mat = cov.mat)</w:t>
      </w:r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 xml:space="preserve">## </w:t>
      </w:r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 xml:space="preserve">## Portfolio expected return:     0.01048557 </w:t>
      </w:r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 xml:space="preserve">## Portfolio standard deviation:  0.03314065 </w:t>
      </w:r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>## Portfolio weights:</w:t>
      </w:r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 xml:space="preserve">##   AAPL    SNA    MCD </w:t>
      </w:r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>## 0.1284 0.1806 0.6911</w:t>
      </w:r>
    </w:p>
    <w:p w:rsidR="000F2F3D" w:rsidRPr="00C72C62" w:rsidRDefault="002E1448">
      <w:pPr>
        <w:pStyle w:val="SourceCode"/>
        <w:rPr>
          <w:sz w:val="16"/>
          <w:szCs w:val="16"/>
        </w:rPr>
      </w:pPr>
      <w:proofErr w:type="gramStart"/>
      <w:r w:rsidRPr="00C72C62">
        <w:rPr>
          <w:rStyle w:val="KeywordTok0"/>
          <w:sz w:val="16"/>
          <w:szCs w:val="16"/>
        </w:rPr>
        <w:t>plot</w:t>
      </w:r>
      <w:r w:rsidRPr="00C72C62">
        <w:rPr>
          <w:rStyle w:val="NormalTok0"/>
          <w:sz w:val="16"/>
          <w:szCs w:val="16"/>
        </w:rPr>
        <w:t>(</w:t>
      </w:r>
      <w:proofErr w:type="gramEnd"/>
      <w:r w:rsidRPr="00C72C62">
        <w:rPr>
          <w:rStyle w:val="NormalTok0"/>
          <w:sz w:val="16"/>
          <w:szCs w:val="16"/>
        </w:rPr>
        <w:t>gmin.port)</w:t>
      </w:r>
    </w:p>
    <w:p w:rsidR="000F2F3D" w:rsidRPr="00C72C62" w:rsidRDefault="002E1448">
      <w:pPr>
        <w:rPr>
          <w:sz w:val="16"/>
          <w:szCs w:val="16"/>
        </w:rPr>
      </w:pPr>
      <w:r w:rsidRPr="00C72C62">
        <w:rPr>
          <w:noProof/>
          <w:sz w:val="16"/>
          <w:szCs w:val="16"/>
          <w:lang w:eastAsia="zh-CN"/>
        </w:rPr>
        <w:drawing>
          <wp:inline distT="0" distB="0" distL="0" distR="0" wp14:anchorId="5479F8CF" wp14:editId="664AF59D">
            <wp:extent cx="2275367" cy="148855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rtfolio_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183" cy="148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2F3D" w:rsidRPr="00C72C62" w:rsidRDefault="002E1448">
      <w:pPr>
        <w:pStyle w:val="SourceCode"/>
        <w:rPr>
          <w:sz w:val="16"/>
          <w:szCs w:val="16"/>
        </w:rPr>
      </w:pPr>
      <w:r w:rsidRPr="00C72C62">
        <w:rPr>
          <w:rStyle w:val="NormalTok0"/>
          <w:sz w:val="16"/>
          <w:szCs w:val="16"/>
        </w:rPr>
        <w:lastRenderedPageBreak/>
        <w:t>###########################################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## Efficient Frontier Curve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###########################################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ef&lt;-</w:t>
      </w:r>
      <w:r w:rsidRPr="00C72C62">
        <w:rPr>
          <w:rStyle w:val="KeywordTok0"/>
          <w:sz w:val="16"/>
          <w:szCs w:val="16"/>
        </w:rPr>
        <w:t>efficient.frontier</w:t>
      </w:r>
      <w:r w:rsidRPr="00C72C62">
        <w:rPr>
          <w:rStyle w:val="NormalTok0"/>
          <w:sz w:val="16"/>
          <w:szCs w:val="16"/>
        </w:rPr>
        <w:t xml:space="preserve">(er, cov.mat, </w:t>
      </w:r>
      <w:r w:rsidRPr="00C72C62">
        <w:rPr>
          <w:rStyle w:val="DataTypeTok0"/>
          <w:sz w:val="16"/>
          <w:szCs w:val="16"/>
        </w:rPr>
        <w:t>nport=</w:t>
      </w:r>
      <w:r w:rsidRPr="00C72C62">
        <w:rPr>
          <w:rStyle w:val="DecValTok0"/>
          <w:sz w:val="16"/>
          <w:szCs w:val="16"/>
        </w:rPr>
        <w:t>50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alpha.min=</w:t>
      </w:r>
      <w:r w:rsidRPr="00C72C62">
        <w:rPr>
          <w:rStyle w:val="NormalTok0"/>
          <w:sz w:val="16"/>
          <w:szCs w:val="16"/>
        </w:rPr>
        <w:t>-</w:t>
      </w:r>
      <w:r w:rsidRPr="00C72C62">
        <w:rPr>
          <w:rStyle w:val="DecValTok0"/>
          <w:sz w:val="16"/>
          <w:szCs w:val="16"/>
        </w:rPr>
        <w:t>5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alpha.max=</w:t>
      </w:r>
      <w:r w:rsidRPr="00C72C62">
        <w:rPr>
          <w:rStyle w:val="DecValTok0"/>
          <w:sz w:val="16"/>
          <w:szCs w:val="16"/>
        </w:rPr>
        <w:t>5</w:t>
      </w:r>
      <w:r w:rsidRPr="00C72C62">
        <w:rPr>
          <w:rStyle w:val="NormalTok0"/>
          <w:sz w:val="16"/>
          <w:szCs w:val="16"/>
        </w:rPr>
        <w:t>)</w:t>
      </w:r>
      <w:r w:rsidRPr="00C72C62">
        <w:rPr>
          <w:sz w:val="16"/>
          <w:szCs w:val="16"/>
        </w:rPr>
        <w:br/>
      </w:r>
      <w:r w:rsidRPr="00C72C62">
        <w:rPr>
          <w:sz w:val="16"/>
          <w:szCs w:val="16"/>
        </w:rPr>
        <w:br/>
      </w:r>
      <w:r w:rsidRPr="00C72C62">
        <w:rPr>
          <w:rStyle w:val="CommentTok0"/>
          <w:sz w:val="16"/>
          <w:szCs w:val="16"/>
        </w:rPr>
        <w:t># Let's plot the efficient frontier using Zivot function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## Interesting in R, plot.Markowitz overload plot, if the object is a portfolio, R will plot using plot.Markowitz function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plot</w:t>
      </w:r>
      <w:r w:rsidRPr="00C72C62">
        <w:rPr>
          <w:rStyle w:val="NormalTok0"/>
          <w:sz w:val="16"/>
          <w:szCs w:val="16"/>
        </w:rPr>
        <w:t xml:space="preserve">(ef, </w:t>
      </w:r>
      <w:r w:rsidRPr="00C72C62">
        <w:rPr>
          <w:rStyle w:val="DataTypeTok0"/>
          <w:sz w:val="16"/>
          <w:szCs w:val="16"/>
        </w:rPr>
        <w:t>plot.assets=</w:t>
      </w:r>
      <w:r w:rsidRPr="00C72C62">
        <w:rPr>
          <w:rStyle w:val="NormalTok0"/>
          <w:sz w:val="16"/>
          <w:szCs w:val="16"/>
        </w:rPr>
        <w:t>T)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 xml:space="preserve"> </w:t>
      </w:r>
      <w:r w:rsidRPr="00C72C62">
        <w:rPr>
          <w:sz w:val="16"/>
          <w:szCs w:val="16"/>
        </w:rPr>
        <w:br/>
      </w:r>
      <w:r w:rsidRPr="00C72C62">
        <w:rPr>
          <w:rStyle w:val="CommentTok0"/>
          <w:sz w:val="16"/>
          <w:szCs w:val="16"/>
        </w:rPr>
        <w:t># More interestingly, add a point for the Global Minimum Variance Portfolio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points</w:t>
      </w:r>
      <w:r w:rsidRPr="00C72C62">
        <w:rPr>
          <w:rStyle w:val="NormalTok0"/>
          <w:sz w:val="16"/>
          <w:szCs w:val="16"/>
        </w:rPr>
        <w:t xml:space="preserve">(gmin.port$sd, gmin.port$er, </w:t>
      </w:r>
      <w:r w:rsidRPr="00C72C62">
        <w:rPr>
          <w:rStyle w:val="DataTypeTok0"/>
          <w:sz w:val="16"/>
          <w:szCs w:val="16"/>
        </w:rPr>
        <w:t>col=</w:t>
      </w:r>
      <w:r w:rsidRPr="00C72C62">
        <w:rPr>
          <w:rStyle w:val="StringTok0"/>
          <w:sz w:val="16"/>
          <w:szCs w:val="16"/>
        </w:rPr>
        <w:t>"blue"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pch=</w:t>
      </w:r>
      <w:r w:rsidRPr="00C72C62">
        <w:rPr>
          <w:rStyle w:val="DecValTok0"/>
          <w:sz w:val="16"/>
          <w:szCs w:val="16"/>
        </w:rPr>
        <w:t>21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bg=</w:t>
      </w:r>
      <w:r w:rsidRPr="00C72C62">
        <w:rPr>
          <w:rStyle w:val="StringTok0"/>
          <w:sz w:val="16"/>
          <w:szCs w:val="16"/>
        </w:rPr>
        <w:t>"blue"</w:t>
      </w:r>
      <w:r w:rsidRPr="00C72C62">
        <w:rPr>
          <w:rStyle w:val="NormalTok0"/>
          <w:sz w:val="16"/>
          <w:szCs w:val="16"/>
        </w:rPr>
        <w:t>)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text</w:t>
      </w:r>
      <w:r w:rsidRPr="00C72C62">
        <w:rPr>
          <w:rStyle w:val="NormalTok0"/>
          <w:sz w:val="16"/>
          <w:szCs w:val="16"/>
        </w:rPr>
        <w:t>(gmin.port$sd</w:t>
      </w:r>
      <w:r w:rsidRPr="00C72C62">
        <w:rPr>
          <w:rStyle w:val="FloatTok0"/>
          <w:sz w:val="16"/>
          <w:szCs w:val="16"/>
        </w:rPr>
        <w:t>+0.01</w:t>
      </w:r>
      <w:r w:rsidRPr="00C72C62">
        <w:rPr>
          <w:rStyle w:val="NormalTok0"/>
          <w:sz w:val="16"/>
          <w:szCs w:val="16"/>
        </w:rPr>
        <w:t xml:space="preserve">, gmin.port$er, </w:t>
      </w:r>
      <w:r w:rsidRPr="00C72C62">
        <w:rPr>
          <w:rStyle w:val="StringTok0"/>
          <w:sz w:val="16"/>
          <w:szCs w:val="16"/>
        </w:rPr>
        <w:t>"Minimum Variance"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col=</w:t>
      </w:r>
      <w:r w:rsidRPr="00C72C62">
        <w:rPr>
          <w:rStyle w:val="StringTok0"/>
          <w:sz w:val="16"/>
          <w:szCs w:val="16"/>
        </w:rPr>
        <w:t>"blue"</w:t>
      </w:r>
      <w:r w:rsidRPr="00C72C62">
        <w:rPr>
          <w:rStyle w:val="NormalTok0"/>
          <w:sz w:val="16"/>
          <w:szCs w:val="16"/>
        </w:rPr>
        <w:t>)</w:t>
      </w:r>
    </w:p>
    <w:p w:rsidR="000F2F3D" w:rsidRPr="00C72C62" w:rsidRDefault="002E1448">
      <w:pPr>
        <w:rPr>
          <w:sz w:val="16"/>
          <w:szCs w:val="16"/>
        </w:rPr>
      </w:pPr>
      <w:r w:rsidRPr="00C72C62">
        <w:rPr>
          <w:noProof/>
          <w:sz w:val="16"/>
          <w:szCs w:val="16"/>
          <w:lang w:eastAsia="zh-CN"/>
        </w:rPr>
        <w:drawing>
          <wp:inline distT="0" distB="0" distL="0" distR="0" wp14:anchorId="64BD6EC3" wp14:editId="524F09CD">
            <wp:extent cx="2881423" cy="2190307"/>
            <wp:effectExtent l="0" t="0" r="0" b="63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rtfolio_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657" cy="218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2F3D" w:rsidRPr="00C72C62" w:rsidRDefault="002E1448">
      <w:pPr>
        <w:pStyle w:val="SourceCode"/>
        <w:rPr>
          <w:sz w:val="16"/>
          <w:szCs w:val="16"/>
        </w:rPr>
      </w:pPr>
      <w:r w:rsidRPr="00C72C62">
        <w:rPr>
          <w:rStyle w:val="CommentTok0"/>
          <w:sz w:val="16"/>
          <w:szCs w:val="16"/>
        </w:rPr>
        <w:t># You can also customize EF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plot</w:t>
      </w:r>
      <w:r w:rsidRPr="00C72C62">
        <w:rPr>
          <w:rStyle w:val="NormalTok0"/>
          <w:sz w:val="16"/>
          <w:szCs w:val="16"/>
        </w:rPr>
        <w:t>(ef$sd, ef$er,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 xml:space="preserve">     </w:t>
      </w:r>
      <w:r w:rsidRPr="00C72C62">
        <w:rPr>
          <w:rStyle w:val="DataTypeTok0"/>
          <w:sz w:val="16"/>
          <w:szCs w:val="16"/>
        </w:rPr>
        <w:t>type=</w:t>
      </w:r>
      <w:r w:rsidRPr="00C72C62">
        <w:rPr>
          <w:rStyle w:val="StringTok0"/>
          <w:sz w:val="16"/>
          <w:szCs w:val="16"/>
        </w:rPr>
        <w:t>"l"</w:t>
      </w:r>
      <w:r w:rsidRPr="00C72C62">
        <w:rPr>
          <w:rStyle w:val="NormalTok0"/>
          <w:sz w:val="16"/>
          <w:szCs w:val="16"/>
        </w:rPr>
        <w:t>,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 xml:space="preserve">     </w:t>
      </w:r>
      <w:r w:rsidRPr="00C72C62">
        <w:rPr>
          <w:rStyle w:val="DataTypeTok0"/>
          <w:sz w:val="16"/>
          <w:szCs w:val="16"/>
        </w:rPr>
        <w:t>col=</w:t>
      </w:r>
      <w:r w:rsidRPr="00C72C62">
        <w:rPr>
          <w:rStyle w:val="StringTok0"/>
          <w:sz w:val="16"/>
          <w:szCs w:val="16"/>
        </w:rPr>
        <w:t>"brown"</w:t>
      </w:r>
      <w:r w:rsidRPr="00C72C62">
        <w:rPr>
          <w:rStyle w:val="NormalTok0"/>
          <w:sz w:val="16"/>
          <w:szCs w:val="16"/>
        </w:rPr>
        <w:t>,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 xml:space="preserve">     </w:t>
      </w:r>
      <w:r w:rsidRPr="00C72C62">
        <w:rPr>
          <w:rStyle w:val="DataTypeTok0"/>
          <w:sz w:val="16"/>
          <w:szCs w:val="16"/>
        </w:rPr>
        <w:t>xlab=</w:t>
      </w:r>
      <w:r w:rsidRPr="00C72C62">
        <w:rPr>
          <w:rStyle w:val="StringTok0"/>
          <w:sz w:val="16"/>
          <w:szCs w:val="16"/>
        </w:rPr>
        <w:t>"Risk"</w:t>
      </w:r>
      <w:r w:rsidRPr="00C72C62">
        <w:rPr>
          <w:rStyle w:val="NormalTok0"/>
          <w:sz w:val="16"/>
          <w:szCs w:val="16"/>
        </w:rPr>
        <w:t>,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 xml:space="preserve">     </w:t>
      </w:r>
      <w:r w:rsidRPr="00C72C62">
        <w:rPr>
          <w:rStyle w:val="DataTypeTok0"/>
          <w:sz w:val="16"/>
          <w:szCs w:val="16"/>
        </w:rPr>
        <w:t>ylab=</w:t>
      </w:r>
      <w:r w:rsidRPr="00C72C62">
        <w:rPr>
          <w:rStyle w:val="StringTok0"/>
          <w:sz w:val="16"/>
          <w:szCs w:val="16"/>
        </w:rPr>
        <w:t>"Return"</w:t>
      </w:r>
      <w:r w:rsidRPr="00C72C62">
        <w:rPr>
          <w:rStyle w:val="NormalTok0"/>
          <w:sz w:val="16"/>
          <w:szCs w:val="16"/>
        </w:rPr>
        <w:t>,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 xml:space="preserve">     </w:t>
      </w:r>
      <w:r w:rsidRPr="00C72C62">
        <w:rPr>
          <w:rStyle w:val="DataTypeTok0"/>
          <w:sz w:val="16"/>
          <w:szCs w:val="16"/>
        </w:rPr>
        <w:t>main=</w:t>
      </w:r>
      <w:r w:rsidRPr="00C72C62">
        <w:rPr>
          <w:rStyle w:val="StringTok0"/>
          <w:sz w:val="16"/>
          <w:szCs w:val="16"/>
        </w:rPr>
        <w:t>"Efficient Frontier"</w:t>
      </w:r>
      <w:r w:rsidRPr="00C72C62">
        <w:rPr>
          <w:rStyle w:val="NormalTok0"/>
          <w:sz w:val="16"/>
          <w:szCs w:val="16"/>
        </w:rPr>
        <w:t>)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points</w:t>
      </w:r>
      <w:r w:rsidRPr="00C72C62">
        <w:rPr>
          <w:rStyle w:val="NormalTok0"/>
          <w:sz w:val="16"/>
          <w:szCs w:val="16"/>
        </w:rPr>
        <w:t xml:space="preserve">(gmin.port$sd, gmin.port$er, </w:t>
      </w:r>
      <w:r w:rsidRPr="00C72C62">
        <w:rPr>
          <w:rStyle w:val="DataTypeTok0"/>
          <w:sz w:val="16"/>
          <w:szCs w:val="16"/>
        </w:rPr>
        <w:t>col=</w:t>
      </w:r>
      <w:r w:rsidRPr="00C72C62">
        <w:rPr>
          <w:rStyle w:val="StringTok0"/>
          <w:sz w:val="16"/>
          <w:szCs w:val="16"/>
        </w:rPr>
        <w:t>"blue"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pch=</w:t>
      </w:r>
      <w:r w:rsidRPr="00C72C62">
        <w:rPr>
          <w:rStyle w:val="DecValTok0"/>
          <w:sz w:val="16"/>
          <w:szCs w:val="16"/>
        </w:rPr>
        <w:t>21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bg=</w:t>
      </w:r>
      <w:r w:rsidRPr="00C72C62">
        <w:rPr>
          <w:rStyle w:val="StringTok0"/>
          <w:sz w:val="16"/>
          <w:szCs w:val="16"/>
        </w:rPr>
        <w:t>"blue"</w:t>
      </w:r>
      <w:r w:rsidRPr="00C72C62">
        <w:rPr>
          <w:rStyle w:val="NormalTok0"/>
          <w:sz w:val="16"/>
          <w:szCs w:val="16"/>
        </w:rPr>
        <w:t>)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text</w:t>
      </w:r>
      <w:r w:rsidRPr="00C72C62">
        <w:rPr>
          <w:rStyle w:val="NormalTok0"/>
          <w:sz w:val="16"/>
          <w:szCs w:val="16"/>
        </w:rPr>
        <w:t>(gmin.port$sd</w:t>
      </w:r>
      <w:r w:rsidRPr="00C72C62">
        <w:rPr>
          <w:rStyle w:val="FloatTok0"/>
          <w:sz w:val="16"/>
          <w:szCs w:val="16"/>
        </w:rPr>
        <w:t>+0.015</w:t>
      </w:r>
      <w:r w:rsidRPr="00C72C62">
        <w:rPr>
          <w:rStyle w:val="NormalTok0"/>
          <w:sz w:val="16"/>
          <w:szCs w:val="16"/>
        </w:rPr>
        <w:t xml:space="preserve">, gmin.port$er, </w:t>
      </w:r>
      <w:r w:rsidRPr="00C72C62">
        <w:rPr>
          <w:rStyle w:val="StringTok0"/>
          <w:sz w:val="16"/>
          <w:szCs w:val="16"/>
        </w:rPr>
        <w:t>"Minimum Variance"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col=</w:t>
      </w:r>
      <w:r w:rsidRPr="00C72C62">
        <w:rPr>
          <w:rStyle w:val="StringTok0"/>
          <w:sz w:val="16"/>
          <w:szCs w:val="16"/>
        </w:rPr>
        <w:t>"blue"</w:t>
      </w:r>
      <w:r w:rsidRPr="00C72C62">
        <w:rPr>
          <w:rStyle w:val="NormalTok0"/>
          <w:sz w:val="16"/>
          <w:szCs w:val="16"/>
        </w:rPr>
        <w:t xml:space="preserve">)  </w:t>
      </w:r>
    </w:p>
    <w:p w:rsidR="000F2F3D" w:rsidRPr="00C72C62" w:rsidRDefault="002E1448">
      <w:pPr>
        <w:rPr>
          <w:sz w:val="16"/>
          <w:szCs w:val="16"/>
        </w:rPr>
      </w:pPr>
      <w:r w:rsidRPr="00C72C62">
        <w:rPr>
          <w:noProof/>
          <w:sz w:val="16"/>
          <w:szCs w:val="16"/>
          <w:lang w:eastAsia="zh-CN"/>
        </w:rPr>
        <w:drawing>
          <wp:inline distT="0" distB="0" distL="0" distR="0" wp14:anchorId="3D37EAF2" wp14:editId="253D07DA">
            <wp:extent cx="2806995" cy="1881963"/>
            <wp:effectExtent l="0" t="0" r="0" b="444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rtfolio_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300" cy="188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2F3D" w:rsidRPr="00C72C62" w:rsidRDefault="002E1448">
      <w:pPr>
        <w:pStyle w:val="SourceCode"/>
        <w:rPr>
          <w:sz w:val="16"/>
          <w:szCs w:val="16"/>
        </w:rPr>
      </w:pPr>
      <w:r w:rsidRPr="00C72C62">
        <w:rPr>
          <w:rStyle w:val="NormalTok0"/>
          <w:sz w:val="16"/>
          <w:szCs w:val="16"/>
        </w:rPr>
        <w:t>###########################################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## Tangency Portfolio and Capital Market Line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###########################################</w:t>
      </w:r>
      <w:r w:rsidRPr="00C72C62">
        <w:rPr>
          <w:sz w:val="16"/>
          <w:szCs w:val="16"/>
        </w:rPr>
        <w:br/>
      </w:r>
      <w:r w:rsidRPr="00C72C62">
        <w:rPr>
          <w:sz w:val="16"/>
          <w:szCs w:val="16"/>
        </w:rPr>
        <w:br/>
      </w:r>
      <w:r w:rsidRPr="00C72C62">
        <w:rPr>
          <w:rStyle w:val="CommentTok0"/>
          <w:sz w:val="16"/>
          <w:szCs w:val="16"/>
        </w:rPr>
        <w:t># Compute tangency portfolio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rk.free&lt;-</w:t>
      </w:r>
      <w:r w:rsidRPr="00C72C62">
        <w:rPr>
          <w:rStyle w:val="DecValTok0"/>
          <w:sz w:val="16"/>
          <w:szCs w:val="16"/>
        </w:rPr>
        <w:t>0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tan.port&lt;-</w:t>
      </w:r>
      <w:r w:rsidRPr="00C72C62">
        <w:rPr>
          <w:rStyle w:val="KeywordTok0"/>
          <w:sz w:val="16"/>
          <w:szCs w:val="16"/>
        </w:rPr>
        <w:t>tangency.portfolio</w:t>
      </w:r>
      <w:r w:rsidRPr="00C72C62">
        <w:rPr>
          <w:rStyle w:val="NormalTok0"/>
          <w:sz w:val="16"/>
          <w:szCs w:val="16"/>
        </w:rPr>
        <w:t>(er, cov.mat, rk.free</w:t>
      </w:r>
      <w:proofErr w:type="gramStart"/>
      <w:r w:rsidRPr="00C72C62">
        <w:rPr>
          <w:rStyle w:val="NormalTok0"/>
          <w:sz w:val="16"/>
          <w:szCs w:val="16"/>
        </w:rPr>
        <w:t>)</w:t>
      </w:r>
      <w:proofErr w:type="gramEnd"/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print</w:t>
      </w:r>
      <w:r w:rsidRPr="00C72C62">
        <w:rPr>
          <w:rStyle w:val="NormalTok0"/>
          <w:sz w:val="16"/>
          <w:szCs w:val="16"/>
        </w:rPr>
        <w:t>(tan.port)</w:t>
      </w:r>
    </w:p>
    <w:p w:rsidR="000F2F3D" w:rsidRPr="00C72C62" w:rsidRDefault="002E1448">
      <w:pPr>
        <w:pStyle w:val="SourceCode"/>
        <w:rPr>
          <w:sz w:val="16"/>
          <w:szCs w:val="16"/>
        </w:rPr>
      </w:pPr>
      <w:r w:rsidRPr="00C72C62">
        <w:rPr>
          <w:rStyle w:val="VerbatimChar"/>
          <w:sz w:val="16"/>
          <w:szCs w:val="16"/>
        </w:rPr>
        <w:lastRenderedPageBreak/>
        <w:t>## Call</w:t>
      </w:r>
      <w:proofErr w:type="gramStart"/>
      <w:r w:rsidRPr="00C72C62">
        <w:rPr>
          <w:rStyle w:val="VerbatimChar"/>
          <w:sz w:val="16"/>
          <w:szCs w:val="16"/>
        </w:rPr>
        <w:t>:</w:t>
      </w:r>
      <w:proofErr w:type="gramEnd"/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>## tangency.portfolio(er = er, cov.mat = cov.mat, risk.free = rk.free)</w:t>
      </w:r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 xml:space="preserve">## </w:t>
      </w:r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 xml:space="preserve">## Portfolio expected return:     0.01260822 </w:t>
      </w:r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 xml:space="preserve">## Portfolio standard deviation:  0.03634057 </w:t>
      </w:r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>## Portfolio weights:</w:t>
      </w:r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 xml:space="preserve">##   AAPL    SNA    MCD </w:t>
      </w:r>
      <w:r w:rsidRPr="00C72C62">
        <w:rPr>
          <w:sz w:val="16"/>
          <w:szCs w:val="16"/>
        </w:rPr>
        <w:br/>
      </w:r>
      <w:r w:rsidRPr="00C72C62">
        <w:rPr>
          <w:rStyle w:val="VerbatimChar"/>
          <w:sz w:val="16"/>
          <w:szCs w:val="16"/>
        </w:rPr>
        <w:t>## 0.0799 0.5372 0.3829</w:t>
      </w:r>
    </w:p>
    <w:p w:rsidR="000F2F3D" w:rsidRPr="00C72C62" w:rsidRDefault="002E1448">
      <w:pPr>
        <w:pStyle w:val="SourceCode"/>
        <w:rPr>
          <w:sz w:val="16"/>
          <w:szCs w:val="16"/>
        </w:rPr>
      </w:pPr>
      <w:proofErr w:type="gramStart"/>
      <w:r w:rsidRPr="00C72C62">
        <w:rPr>
          <w:rStyle w:val="KeywordTok0"/>
          <w:sz w:val="16"/>
          <w:szCs w:val="16"/>
        </w:rPr>
        <w:t>plot</w:t>
      </w:r>
      <w:r w:rsidRPr="00C72C62">
        <w:rPr>
          <w:rStyle w:val="NormalTok0"/>
          <w:sz w:val="16"/>
          <w:szCs w:val="16"/>
        </w:rPr>
        <w:t>(</w:t>
      </w:r>
      <w:proofErr w:type="gramEnd"/>
      <w:r w:rsidRPr="00C72C62">
        <w:rPr>
          <w:rStyle w:val="NormalTok0"/>
          <w:sz w:val="16"/>
          <w:szCs w:val="16"/>
        </w:rPr>
        <w:t>tan.port)</w:t>
      </w:r>
    </w:p>
    <w:p w:rsidR="000F2F3D" w:rsidRPr="00C72C62" w:rsidRDefault="002E1448">
      <w:pPr>
        <w:rPr>
          <w:sz w:val="16"/>
          <w:szCs w:val="16"/>
        </w:rPr>
      </w:pPr>
      <w:r w:rsidRPr="00C72C62">
        <w:rPr>
          <w:noProof/>
          <w:sz w:val="16"/>
          <w:szCs w:val="16"/>
          <w:lang w:eastAsia="zh-CN"/>
        </w:rPr>
        <w:drawing>
          <wp:inline distT="0" distB="0" distL="0" distR="0" wp14:anchorId="31630A0B" wp14:editId="3F85054A">
            <wp:extent cx="1881963" cy="1254642"/>
            <wp:effectExtent l="0" t="0" r="4445" b="317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rtfolio_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156" cy="125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2F3D" w:rsidRPr="00C72C62" w:rsidRDefault="002E1448">
      <w:pPr>
        <w:pStyle w:val="SourceCode"/>
        <w:rPr>
          <w:sz w:val="16"/>
          <w:szCs w:val="16"/>
        </w:rPr>
      </w:pPr>
      <w:r w:rsidRPr="00C72C62">
        <w:rPr>
          <w:rStyle w:val="CommentTok0"/>
          <w:sz w:val="16"/>
          <w:szCs w:val="16"/>
        </w:rPr>
        <w:t># compute slope of tangent line (aka capital market line)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sr.tan&lt;-(tan.port$er-rk.free)/tan.port$sd</w:t>
      </w:r>
      <w:r w:rsidRPr="00C72C62">
        <w:rPr>
          <w:sz w:val="16"/>
          <w:szCs w:val="16"/>
        </w:rPr>
        <w:br/>
      </w:r>
      <w:r w:rsidRPr="00C72C62">
        <w:rPr>
          <w:sz w:val="16"/>
          <w:szCs w:val="16"/>
        </w:rPr>
        <w:br/>
      </w:r>
      <w:r w:rsidRPr="00C72C62">
        <w:rPr>
          <w:rStyle w:val="CommentTok0"/>
          <w:sz w:val="16"/>
          <w:szCs w:val="16"/>
        </w:rPr>
        <w:t># Let's plot our calculation so we can visualize it</w:t>
      </w:r>
      <w:r w:rsidRPr="00C72C62">
        <w:rPr>
          <w:sz w:val="16"/>
          <w:szCs w:val="16"/>
        </w:rPr>
        <w:br/>
      </w:r>
      <w:r w:rsidRPr="00C72C62">
        <w:rPr>
          <w:rStyle w:val="NormalTok0"/>
          <w:sz w:val="16"/>
          <w:szCs w:val="16"/>
        </w:rPr>
        <w:t>## first plot the canvas then add on assets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plot</w:t>
      </w:r>
      <w:r w:rsidRPr="00C72C62">
        <w:rPr>
          <w:rStyle w:val="NormalTok0"/>
          <w:sz w:val="16"/>
          <w:szCs w:val="16"/>
        </w:rPr>
        <w:t xml:space="preserve">(ef, </w:t>
      </w:r>
      <w:r w:rsidRPr="00C72C62">
        <w:rPr>
          <w:rStyle w:val="DataTypeTok0"/>
          <w:sz w:val="16"/>
          <w:szCs w:val="16"/>
        </w:rPr>
        <w:t>plot.assets=</w:t>
      </w:r>
      <w:r w:rsidRPr="00C72C62">
        <w:rPr>
          <w:rStyle w:val="NormalTok0"/>
          <w:sz w:val="16"/>
          <w:szCs w:val="16"/>
        </w:rPr>
        <w:t>T)</w:t>
      </w:r>
      <w:r w:rsidRPr="00C72C62">
        <w:rPr>
          <w:sz w:val="16"/>
          <w:szCs w:val="16"/>
        </w:rPr>
        <w:br/>
      </w:r>
      <w:r w:rsidRPr="00C72C62">
        <w:rPr>
          <w:sz w:val="16"/>
          <w:szCs w:val="16"/>
        </w:rPr>
        <w:br/>
      </w:r>
      <w:r w:rsidRPr="00C72C62">
        <w:rPr>
          <w:rStyle w:val="CommentTok0"/>
          <w:sz w:val="16"/>
          <w:szCs w:val="16"/>
        </w:rPr>
        <w:t># Adds points to the plot representing GMV and tangent portfolios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points</w:t>
      </w:r>
      <w:r w:rsidRPr="00C72C62">
        <w:rPr>
          <w:rStyle w:val="NormalTok0"/>
          <w:sz w:val="16"/>
          <w:szCs w:val="16"/>
        </w:rPr>
        <w:t xml:space="preserve">(gmin.port$sd, gmin.port$er, </w:t>
      </w:r>
      <w:r w:rsidRPr="00C72C62">
        <w:rPr>
          <w:rStyle w:val="DataTypeTok0"/>
          <w:sz w:val="16"/>
          <w:szCs w:val="16"/>
        </w:rPr>
        <w:t>col=</w:t>
      </w:r>
      <w:r w:rsidRPr="00C72C62">
        <w:rPr>
          <w:rStyle w:val="StringTok0"/>
          <w:sz w:val="16"/>
          <w:szCs w:val="16"/>
        </w:rPr>
        <w:t>"blue"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pch=</w:t>
      </w:r>
      <w:r w:rsidRPr="00C72C62">
        <w:rPr>
          <w:rStyle w:val="DecValTok0"/>
          <w:sz w:val="16"/>
          <w:szCs w:val="16"/>
        </w:rPr>
        <w:t>21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bg=</w:t>
      </w:r>
      <w:r w:rsidRPr="00C72C62">
        <w:rPr>
          <w:rStyle w:val="StringTok0"/>
          <w:sz w:val="16"/>
          <w:szCs w:val="16"/>
        </w:rPr>
        <w:t>"blue"</w:t>
      </w:r>
      <w:r w:rsidRPr="00C72C62">
        <w:rPr>
          <w:rStyle w:val="NormalTok0"/>
          <w:sz w:val="16"/>
          <w:szCs w:val="16"/>
        </w:rPr>
        <w:t>)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points</w:t>
      </w:r>
      <w:r w:rsidRPr="00C72C62">
        <w:rPr>
          <w:rStyle w:val="NormalTok0"/>
          <w:sz w:val="16"/>
          <w:szCs w:val="16"/>
        </w:rPr>
        <w:t xml:space="preserve">(tan.port$sd, tan.port$er, </w:t>
      </w:r>
      <w:r w:rsidRPr="00C72C62">
        <w:rPr>
          <w:rStyle w:val="DataTypeTok0"/>
          <w:sz w:val="16"/>
          <w:szCs w:val="16"/>
        </w:rPr>
        <w:t>col=</w:t>
      </w:r>
      <w:r w:rsidRPr="00C72C62">
        <w:rPr>
          <w:rStyle w:val="StringTok0"/>
          <w:sz w:val="16"/>
          <w:szCs w:val="16"/>
        </w:rPr>
        <w:t>"red"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pch=</w:t>
      </w:r>
      <w:r w:rsidRPr="00C72C62">
        <w:rPr>
          <w:rStyle w:val="DecValTok0"/>
          <w:sz w:val="16"/>
          <w:szCs w:val="16"/>
        </w:rPr>
        <w:t>21</w:t>
      </w:r>
      <w:r w:rsidRPr="00C72C62">
        <w:rPr>
          <w:rStyle w:val="NormalTok0"/>
          <w:sz w:val="16"/>
          <w:szCs w:val="16"/>
        </w:rPr>
        <w:t xml:space="preserve">, </w:t>
      </w:r>
      <w:r w:rsidRPr="00C72C62">
        <w:rPr>
          <w:rStyle w:val="DataTypeTok0"/>
          <w:sz w:val="16"/>
          <w:szCs w:val="16"/>
        </w:rPr>
        <w:t>bg=</w:t>
      </w:r>
      <w:r w:rsidRPr="00C72C62">
        <w:rPr>
          <w:rStyle w:val="StringTok0"/>
          <w:sz w:val="16"/>
          <w:szCs w:val="16"/>
        </w:rPr>
        <w:t>"red"</w:t>
      </w:r>
      <w:r w:rsidRPr="00C72C62">
        <w:rPr>
          <w:rStyle w:val="NormalTok0"/>
          <w:sz w:val="16"/>
          <w:szCs w:val="16"/>
        </w:rPr>
        <w:t>)</w:t>
      </w:r>
      <w:r w:rsidRPr="00C72C62">
        <w:rPr>
          <w:sz w:val="16"/>
          <w:szCs w:val="16"/>
        </w:rPr>
        <w:br/>
      </w:r>
      <w:r w:rsidRPr="00C72C62">
        <w:rPr>
          <w:sz w:val="16"/>
          <w:szCs w:val="16"/>
        </w:rPr>
        <w:br/>
      </w:r>
      <w:r w:rsidRPr="00C72C62">
        <w:rPr>
          <w:rStyle w:val="CommentTok0"/>
          <w:sz w:val="16"/>
          <w:szCs w:val="16"/>
        </w:rPr>
        <w:t># Adds a line to the plot representing the CML</w:t>
      </w:r>
      <w:r w:rsidRPr="00C72C62">
        <w:rPr>
          <w:sz w:val="16"/>
          <w:szCs w:val="16"/>
        </w:rPr>
        <w:br/>
      </w:r>
      <w:r w:rsidRPr="00C72C62">
        <w:rPr>
          <w:rStyle w:val="KeywordTok0"/>
          <w:sz w:val="16"/>
          <w:szCs w:val="16"/>
        </w:rPr>
        <w:t>abline</w:t>
      </w:r>
      <w:r w:rsidRPr="00C72C62">
        <w:rPr>
          <w:rStyle w:val="NormalTok0"/>
          <w:sz w:val="16"/>
          <w:szCs w:val="16"/>
        </w:rPr>
        <w:t>(</w:t>
      </w:r>
      <w:r w:rsidRPr="00C72C62">
        <w:rPr>
          <w:rStyle w:val="DataTypeTok0"/>
          <w:sz w:val="16"/>
          <w:szCs w:val="16"/>
        </w:rPr>
        <w:t>a=</w:t>
      </w:r>
      <w:r w:rsidRPr="00C72C62">
        <w:rPr>
          <w:rStyle w:val="NormalTok0"/>
          <w:sz w:val="16"/>
          <w:szCs w:val="16"/>
        </w:rPr>
        <w:t xml:space="preserve">rk.free, </w:t>
      </w:r>
      <w:r w:rsidRPr="00C72C62">
        <w:rPr>
          <w:rStyle w:val="DataTypeTok0"/>
          <w:sz w:val="16"/>
          <w:szCs w:val="16"/>
        </w:rPr>
        <w:t>b=</w:t>
      </w:r>
      <w:r w:rsidRPr="00C72C62">
        <w:rPr>
          <w:rStyle w:val="NormalTok0"/>
          <w:sz w:val="16"/>
          <w:szCs w:val="16"/>
        </w:rPr>
        <w:t>sr.tan,</w:t>
      </w:r>
      <w:r w:rsidRPr="00C72C62">
        <w:rPr>
          <w:rStyle w:val="DataTypeTok0"/>
          <w:sz w:val="16"/>
          <w:szCs w:val="16"/>
        </w:rPr>
        <w:t>col=</w:t>
      </w:r>
      <w:r w:rsidRPr="00C72C62">
        <w:rPr>
          <w:rStyle w:val="StringTok0"/>
          <w:sz w:val="16"/>
          <w:szCs w:val="16"/>
        </w:rPr>
        <w:t>"red"</w:t>
      </w:r>
      <w:r w:rsidRPr="00C72C62">
        <w:rPr>
          <w:rStyle w:val="NormalTok0"/>
          <w:sz w:val="16"/>
          <w:szCs w:val="16"/>
        </w:rPr>
        <w:t>)</w:t>
      </w:r>
    </w:p>
    <w:p w:rsidR="000F2F3D" w:rsidRPr="00C72C62" w:rsidRDefault="002E1448">
      <w:pPr>
        <w:rPr>
          <w:sz w:val="16"/>
          <w:szCs w:val="16"/>
        </w:rPr>
      </w:pPr>
      <w:r w:rsidRPr="00C72C62">
        <w:rPr>
          <w:noProof/>
          <w:sz w:val="16"/>
          <w:szCs w:val="16"/>
          <w:lang w:eastAsia="zh-CN"/>
        </w:rPr>
        <w:drawing>
          <wp:inline distT="0" distB="0" distL="0" distR="0" wp14:anchorId="6D28B1AF" wp14:editId="4D35838E">
            <wp:extent cx="3753293" cy="295585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rtfolio_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690" cy="295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F2F3D" w:rsidRPr="00C72C6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4A571B2"/>
    <w:multiLevelType w:val="multilevel"/>
    <w:tmpl w:val="A95A70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CDEDD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E7C24FA"/>
    <w:multiLevelType w:val="multilevel"/>
    <w:tmpl w:val="FB6269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F2F3D"/>
    <w:rsid w:val="002E1448"/>
    <w:rsid w:val="004E29B3"/>
    <w:rsid w:val="00590D07"/>
    <w:rsid w:val="00784D58"/>
    <w:rsid w:val="008D6863"/>
    <w:rsid w:val="00B86B75"/>
    <w:rsid w:val="00BC48D5"/>
    <w:rsid w:val="00C36279"/>
    <w:rsid w:val="00C72C6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E144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E144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E144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E144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750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nalysis</vt:lpstr>
    </vt:vector>
  </TitlesOfParts>
  <Company>HSPH</Company>
  <LinksUpToDate>false</LinksUpToDate>
  <CharactersWithSpaces>50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nalysis</dc:title>
  <dc:creator>Xiner Zhou</dc:creator>
  <cp:lastModifiedBy>masterit</cp:lastModifiedBy>
  <cp:revision>3</cp:revision>
  <cp:lastPrinted>2016-10-14T13:05:00Z</cp:lastPrinted>
  <dcterms:created xsi:type="dcterms:W3CDTF">2016-10-14T13:06:00Z</dcterms:created>
  <dcterms:modified xsi:type="dcterms:W3CDTF">2016-10-14T19:18:00Z</dcterms:modified>
</cp:coreProperties>
</file>